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0" w:name="資工系物件導向程式實習"/>
      <w:bookmarkEnd w:id="0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BC5B3C7" w14:textId="1B51E94C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 w:hint="eastAsia"/>
          <w:sz w:val="36"/>
          <w:szCs w:val="44"/>
        </w:rPr>
        <w:t>冰火姊弟</w:t>
      </w:r>
    </w:p>
    <w:p w14:paraId="20B3AE2B" w14:textId="51E7466B" w:rsidR="00A24463" w:rsidRDefault="004350D0" w:rsidP="00A24463">
      <w:pPr>
        <w:jc w:val="center"/>
        <w:rPr>
          <w:rFonts w:ascii="Times New Roman" w:hAnsi="Times New Roman" w:cs="Times New Roman"/>
        </w:rPr>
      </w:pPr>
      <w:r w:rsidRPr="004350D0">
        <w:rPr>
          <w:rFonts w:ascii="Times New Roman" w:hAnsi="Times New Roman" w:cs="Times New Roman"/>
          <w:noProof/>
        </w:rPr>
        <w:drawing>
          <wp:inline distT="0" distB="0" distL="0" distR="0" wp14:anchorId="3085647E" wp14:editId="384286B3">
            <wp:extent cx="5274310" cy="3970655"/>
            <wp:effectExtent l="0" t="0" r="2540" b="0"/>
            <wp:docPr id="1" name="圖片 1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ascii="Times New Roman" w:hAnsi="Times New Roman" w:cs="Times New Roman"/>
        </w:rPr>
      </w:pPr>
    </w:p>
    <w:p w14:paraId="2F731070" w14:textId="640121F1" w:rsidR="00A24463" w:rsidRPr="00A24463" w:rsidRDefault="00A2446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 w:rsidRPr="00A24463">
        <w:rPr>
          <w:rFonts w:ascii="Times New Roman" w:hAnsi="Times New Roman" w:cs="Times New Roman"/>
          <w:sz w:val="36"/>
          <w:szCs w:val="36"/>
        </w:rPr>
        <w:t>第</w:t>
      </w:r>
      <w:r w:rsidR="00B23633">
        <w:rPr>
          <w:rFonts w:ascii="Times New Roman" w:hAnsi="Times New Roman" w:cs="Times New Roman" w:hint="eastAsia"/>
          <w:sz w:val="36"/>
          <w:szCs w:val="36"/>
        </w:rPr>
        <w:t>36</w:t>
      </w:r>
      <w:r w:rsidRPr="00A24463">
        <w:rPr>
          <w:rFonts w:ascii="Times New Roman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hAnsi="Times New Roman" w:cs="Times New Roman"/>
          <w:sz w:val="36"/>
          <w:szCs w:val="36"/>
        </w:rPr>
      </w:pPr>
    </w:p>
    <w:p w14:paraId="7F8F865A" w14:textId="57A59C0E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1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黃品宥</w:t>
      </w:r>
    </w:p>
    <w:p w14:paraId="6E69C3EA" w14:textId="3B195D4F" w:rsid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5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劉立傑</w:t>
      </w:r>
    </w:p>
    <w:p w14:paraId="0369E34D" w14:textId="77777777" w:rsidR="00A64482" w:rsidRDefault="00A64482">
      <w:pPr>
        <w:widowControl/>
        <w:rPr>
          <w:rFonts w:ascii="Times New Roman" w:hAnsi="Times New Roman" w:cs="Times New Roman"/>
          <w:b/>
          <w:sz w:val="36"/>
          <w:szCs w:val="44"/>
        </w:rPr>
        <w:sectPr w:rsidR="00A64482" w:rsidSect="009554B9">
          <w:footerReference w:type="default" r:id="rId9"/>
          <w:headerReference w:type="first" r:id="rId10"/>
          <w:footerReference w:type="first" r:id="rId11"/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C93A04F" w14:textId="4BCE09D8" w:rsidR="00A24463" w:rsidRPr="00A24463" w:rsidRDefault="00A24463" w:rsidP="00A24463">
      <w:pPr>
        <w:jc w:val="center"/>
        <w:rPr>
          <w:rFonts w:ascii="Times New Roman" w:hAnsi="Times New Roman" w:cs="Times New Roman"/>
          <w:b/>
          <w:sz w:val="36"/>
          <w:szCs w:val="44"/>
        </w:rPr>
      </w:pPr>
      <w:r w:rsidRPr="00A24463">
        <w:rPr>
          <w:rFonts w:ascii="Times New Roman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</w:p>
    <w:p w14:paraId="19B3595C" w14:textId="28BCBE78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2BCFEA3" w14:textId="1E914C92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C674BC">
        <w:rPr>
          <w:rFonts w:ascii="Times New Roman" w:hAnsi="Times New Roman"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</w:p>
    <w:p w14:paraId="476DF5D1" w14:textId="2762C8A1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ab/>
        <w:t>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844850E" w14:textId="59A844C3" w:rsidR="00A24463" w:rsidRPr="00AB7AF0" w:rsidRDefault="00A24463" w:rsidP="00AB7AF0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  <w:r w:rsidR="00AB7AF0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ab/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6BCF9359" w14:textId="1E3363ED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 </w:t>
      </w:r>
      <w:r w:rsidR="00AB7AF0">
        <w:rPr>
          <w:rFonts w:ascii="Times New Roman" w:hAnsi="Times New Roman"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>.. 4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</w:rPr>
        <w:t>心得、感想</w:t>
      </w:r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2164CDF4" w:rsidR="00A24463" w:rsidRDefault="00A2446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33DC86F" w14:textId="643F060A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0D7A4EB" w14:textId="4BDEABC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871CEE9" w14:textId="011B88A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8563780" w14:textId="3E9BF242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A99B43" w14:textId="28B65439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5C9E459" w14:textId="5D4A1BC6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185511" w14:textId="63845AB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993443" w14:textId="7B76CBFF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77CF7CA" w14:textId="303AC77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4933321E" w14:textId="77777777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0871C1" w14:textId="77777777" w:rsidR="002D7EFB" w:rsidRDefault="002D7EFB" w:rsidP="002D7EFB">
      <w:pPr>
        <w:widowControl/>
        <w:rPr>
          <w:rFonts w:ascii="Times New Roman" w:hAnsi="Times New Roman" w:cs="Times New Roman"/>
          <w:szCs w:val="28"/>
        </w:rPr>
        <w:sectPr w:rsidR="002D7EFB" w:rsidSect="00A64482">
          <w:headerReference w:type="default" r:id="rId12"/>
          <w:footerReference w:type="defaul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14:paraId="15425937" w14:textId="0F987750" w:rsidR="00241DD1" w:rsidRDefault="00241DD1" w:rsidP="008D7C09">
      <w:pPr>
        <w:pStyle w:val="1"/>
      </w:pPr>
      <w:r>
        <w:rPr>
          <w:rFonts w:hint="eastAsia"/>
        </w:rPr>
        <w:lastRenderedPageBreak/>
        <w:t>簡介</w:t>
      </w:r>
    </w:p>
    <w:p w14:paraId="6532D1D4" w14:textId="69A8A7F3" w:rsidR="00241DD1" w:rsidRDefault="00241DD1" w:rsidP="008D7C09">
      <w:pPr>
        <w:pStyle w:val="2"/>
      </w:pPr>
      <w:r>
        <w:rPr>
          <w:rFonts w:hint="eastAsia"/>
        </w:rPr>
        <w:t>動機</w:t>
      </w:r>
    </w:p>
    <w:p w14:paraId="064011BD" w14:textId="2442C954" w:rsidR="00241DD1" w:rsidRPr="005A6D61" w:rsidRDefault="005A6D61" w:rsidP="005A6D61">
      <w:pPr>
        <w:ind w:left="480" w:firstLine="480"/>
        <w:rPr>
          <w:rFonts w:ascii="標楷體" w:hAnsi="標楷體"/>
          <w:szCs w:val="28"/>
        </w:rPr>
      </w:pPr>
      <w:r w:rsidRPr="005A6D61">
        <w:rPr>
          <w:rFonts w:ascii="標楷體" w:hAnsi="標楷體" w:hint="eastAsia"/>
          <w:szCs w:val="28"/>
        </w:rPr>
        <w:t>這學期的物件導向程式設計實習</w:t>
      </w:r>
      <w:r>
        <w:rPr>
          <w:rFonts w:ascii="標楷體" w:hAnsi="標楷體" w:hint="eastAsia"/>
          <w:szCs w:val="28"/>
        </w:rPr>
        <w:t>是上學期物件導向程式設計課程的實作，運用了GameFramework的框架實作一款遊戲，想到了以前遊玩過的冰火姊弟覺得</w:t>
      </w:r>
      <w:r w:rsidR="00421047">
        <w:rPr>
          <w:rFonts w:ascii="標楷體" w:hAnsi="標楷體" w:hint="eastAsia"/>
          <w:szCs w:val="28"/>
        </w:rPr>
        <w:t>有許多不同功能的物件可以挑戰，就</w:t>
      </w:r>
      <w:r w:rsidR="004350D0">
        <w:rPr>
          <w:rFonts w:ascii="標楷體" w:hAnsi="標楷體" w:hint="eastAsia"/>
          <w:szCs w:val="28"/>
        </w:rPr>
        <w:t>試著</w:t>
      </w:r>
      <w:r>
        <w:rPr>
          <w:rFonts w:ascii="標楷體" w:hAnsi="標楷體" w:hint="eastAsia"/>
          <w:szCs w:val="28"/>
        </w:rPr>
        <w:t>製作</w:t>
      </w:r>
      <w:r w:rsidR="004350D0">
        <w:rPr>
          <w:rFonts w:ascii="標楷體" w:hAnsi="標楷體" w:hint="eastAsia"/>
          <w:szCs w:val="28"/>
        </w:rPr>
        <w:t>看看</w:t>
      </w:r>
      <w:r>
        <w:rPr>
          <w:rFonts w:ascii="標楷體" w:hAnsi="標楷體" w:hint="eastAsia"/>
          <w:szCs w:val="28"/>
        </w:rPr>
        <w:t>。</w:t>
      </w:r>
    </w:p>
    <w:p w14:paraId="5602661D" w14:textId="7AF412C6" w:rsidR="00241DD1" w:rsidRDefault="005A6D61" w:rsidP="008D7C09">
      <w:pPr>
        <w:pStyle w:val="2"/>
      </w:pPr>
      <w:r>
        <w:rPr>
          <w:rFonts w:hint="eastAsia"/>
        </w:rPr>
        <w:t>分工</w:t>
      </w:r>
    </w:p>
    <w:p w14:paraId="777B68C2" w14:textId="6A30EFDF" w:rsidR="005A6D61" w:rsidRDefault="005A6D61" w:rsidP="005A6D61">
      <w:pPr>
        <w:ind w:left="480"/>
      </w:pPr>
      <w:r>
        <w:rPr>
          <w:rFonts w:hint="eastAsia"/>
        </w:rPr>
        <w:t>黃品宥：冰火湖類別、通關門類別、拉桿升降類別，素材修剪</w:t>
      </w:r>
      <w:r w:rsidR="008D7F3C">
        <w:rPr>
          <w:rFonts w:hint="eastAsia"/>
        </w:rPr>
        <w:t>，</w:t>
      </w:r>
    </w:p>
    <w:p w14:paraId="353F13EB" w14:textId="139DC12E" w:rsidR="005A6D61" w:rsidRDefault="005A6D61" w:rsidP="005A6D61">
      <w:pPr>
        <w:ind w:left="480"/>
      </w:pPr>
      <w:r>
        <w:rPr>
          <w:rFonts w:hint="eastAsia"/>
        </w:rPr>
        <w:t>劉立傑：冰火姊弟類別、重力世界、地圖、可推動方塊類別</w:t>
      </w:r>
      <w:r w:rsidR="008D7F3C">
        <w:rPr>
          <w:rFonts w:hint="eastAsia"/>
        </w:rPr>
        <w:t>，遊戲選單，遊戲說明</w:t>
      </w:r>
    </w:p>
    <w:p w14:paraId="17D9E939" w14:textId="351D3B0E" w:rsidR="005A6D61" w:rsidRDefault="005A6D61" w:rsidP="008D7C09">
      <w:pPr>
        <w:pStyle w:val="1"/>
      </w:pPr>
      <w:r>
        <w:rPr>
          <w:rFonts w:hint="eastAsia"/>
        </w:rPr>
        <w:t>遊戲介紹</w:t>
      </w:r>
    </w:p>
    <w:p w14:paraId="6817D82A" w14:textId="4B6A9CDD" w:rsidR="005A6D61" w:rsidRDefault="008D7C09" w:rsidP="008D7C09">
      <w:pPr>
        <w:pStyle w:val="2"/>
        <w:numPr>
          <w:ilvl w:val="0"/>
          <w:numId w:val="14"/>
        </w:numPr>
      </w:pPr>
      <w:r w:rsidRPr="008D7C09">
        <w:rPr>
          <w:rFonts w:hint="eastAsia"/>
        </w:rPr>
        <w:t>遊戲說明</w:t>
      </w:r>
    </w:p>
    <w:p w14:paraId="5410A060" w14:textId="68963D5F" w:rsidR="004350D0" w:rsidRDefault="004350D0" w:rsidP="004350D0">
      <w:pPr>
        <w:ind w:left="480" w:firstLine="480"/>
        <w:jc w:val="both"/>
      </w:pPr>
      <w:r>
        <w:rPr>
          <w:rFonts w:hint="eastAsia"/>
        </w:rPr>
        <w:t>這個是一個雙人遊戲，以</w:t>
      </w:r>
      <w:r>
        <w:rPr>
          <w:rFonts w:hint="eastAsia"/>
        </w:rPr>
        <w:t>WSAD</w:t>
      </w:r>
      <w:r>
        <w:rPr>
          <w:rFonts w:hint="eastAsia"/>
        </w:rPr>
        <w:t>操控冰人，上下左右方向鍵操控火人，經過各種關卡，以及吃冰火鑽石，最後跑到通關門來通關</w:t>
      </w:r>
      <w:r w:rsidR="00C87DFE">
        <w:rPr>
          <w:rFonts w:hint="eastAsia"/>
        </w:rPr>
        <w:t>，</w:t>
      </w:r>
      <w:r w:rsidR="00B44388">
        <w:rPr>
          <w:rFonts w:hint="eastAsia"/>
        </w:rPr>
        <w:t>火人可以吃紅色鑽石，可以碰紅色水，不能吃藍色鑽石，不能碰藍色水，冰人反之</w:t>
      </w:r>
      <w:r w:rsidR="00AB7AF0">
        <w:rPr>
          <w:rFonts w:hint="eastAsia"/>
        </w:rPr>
        <w:t>，冰人與火人都不能碰綠色水，</w:t>
      </w:r>
      <w:r w:rsidR="00C87DFE">
        <w:rPr>
          <w:rFonts w:hint="eastAsia"/>
        </w:rPr>
        <w:t>密技方面是按下</w:t>
      </w:r>
      <w:r w:rsidR="00C87DFE">
        <w:rPr>
          <w:rFonts w:hint="eastAsia"/>
        </w:rPr>
        <w:t>P</w:t>
      </w:r>
      <w:r w:rsidR="00C87DFE">
        <w:rPr>
          <w:rFonts w:hint="eastAsia"/>
        </w:rPr>
        <w:t>可以無視紅藍綠水直接通過</w:t>
      </w:r>
      <w:r>
        <w:rPr>
          <w:rFonts w:hint="eastAsia"/>
        </w:rPr>
        <w:t>。</w:t>
      </w:r>
    </w:p>
    <w:p w14:paraId="7672B516" w14:textId="0E369A4D" w:rsidR="008D7C09" w:rsidRDefault="008D7C09" w:rsidP="008D7C09">
      <w:pPr>
        <w:pStyle w:val="2"/>
      </w:pPr>
      <w:r>
        <w:rPr>
          <w:rFonts w:hint="eastAsia"/>
        </w:rPr>
        <w:t>遊戲圖形</w:t>
      </w:r>
    </w:p>
    <w:p w14:paraId="5FCA25C8" w14:textId="59CE64F7" w:rsidR="004350D0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3F051309" wp14:editId="76EF6A50">
            <wp:extent cx="5274310" cy="3945890"/>
            <wp:effectExtent l="0" t="0" r="2540" b="0"/>
            <wp:docPr id="2" name="圖片 2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, 計分板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432C4" w14:textId="02BC5BA6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74EC5D2" wp14:editId="11263B44">
            <wp:extent cx="5274310" cy="3048000"/>
            <wp:effectExtent l="0" t="0" r="2540" b="0"/>
            <wp:docPr id="3" name="圖片 3" descr="一張含有 文字, 電子用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, 電子用品 的圖片&#10;&#10;自動產生的描述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4AEC6" w14:textId="1FED2D7B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2D70F9E" wp14:editId="161ADF17">
            <wp:extent cx="5274310" cy="3960495"/>
            <wp:effectExtent l="0" t="0" r="254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7D08" w14:textId="244D9ACF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9BEBE8A" wp14:editId="43E4318C">
            <wp:extent cx="5274310" cy="3993515"/>
            <wp:effectExtent l="0" t="0" r="2540" b="6985"/>
            <wp:docPr id="5" name="圖片 5" descr="一張含有 文字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玩具 的圖片&#10;&#10;自動產生的描述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AD99" w14:textId="2C9E0E6F" w:rsidR="004C442B" w:rsidRDefault="00014AFA" w:rsidP="004350D0">
      <w:pPr>
        <w:ind w:left="480"/>
      </w:pPr>
      <w:r w:rsidRPr="00014AFA">
        <w:rPr>
          <w:noProof/>
        </w:rPr>
        <w:drawing>
          <wp:inline distT="0" distB="0" distL="0" distR="0" wp14:anchorId="469C78EA" wp14:editId="557B05A2">
            <wp:extent cx="5274310" cy="3937635"/>
            <wp:effectExtent l="0" t="0" r="2540" b="571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B2563" w14:textId="7B33146D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5FDEA16" wp14:editId="4FD6B6E3">
            <wp:extent cx="5274310" cy="3077845"/>
            <wp:effectExtent l="0" t="0" r="2540" b="82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A45D" w14:textId="52C04113" w:rsidR="004C442B" w:rsidRPr="004350D0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348D59C8" wp14:editId="01B89644">
            <wp:extent cx="5274310" cy="3097530"/>
            <wp:effectExtent l="0" t="0" r="2540" b="762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B408D" w14:textId="3C03BB2C" w:rsidR="008D7C09" w:rsidRDefault="008D7C09" w:rsidP="008D7C09">
      <w:pPr>
        <w:pStyle w:val="2"/>
      </w:pPr>
      <w:r>
        <w:rPr>
          <w:rFonts w:hint="eastAsia"/>
        </w:rPr>
        <w:t>遊戲音效</w:t>
      </w:r>
    </w:p>
    <w:p w14:paraId="76306910" w14:textId="4952477B" w:rsidR="00C6345F" w:rsidRDefault="008715F2" w:rsidP="008715F2">
      <w:pPr>
        <w:ind w:left="480"/>
      </w:pPr>
      <w:r>
        <w:rPr>
          <w:rFonts w:hint="eastAsia"/>
        </w:rPr>
        <w:t>遊戲背景音效</w:t>
      </w:r>
      <w:r w:rsidRPr="008715F2">
        <w:t>LevelMusic.mp3</w:t>
      </w:r>
    </w:p>
    <w:p w14:paraId="748D1731" w14:textId="77777777" w:rsidR="008715F2" w:rsidRPr="00C6345F" w:rsidRDefault="008715F2" w:rsidP="008715F2">
      <w:pPr>
        <w:ind w:left="480"/>
      </w:pPr>
    </w:p>
    <w:p w14:paraId="7451BB2C" w14:textId="2F355D43" w:rsidR="008D7C09" w:rsidRDefault="008D7C09" w:rsidP="008D7C09">
      <w:pPr>
        <w:pStyle w:val="1"/>
      </w:pPr>
      <w:r>
        <w:rPr>
          <w:rFonts w:hint="eastAsia"/>
        </w:rPr>
        <w:t>程式設計</w:t>
      </w:r>
    </w:p>
    <w:p w14:paraId="254E775A" w14:textId="63BFA703" w:rsidR="008D7C09" w:rsidRDefault="008D7C09" w:rsidP="008D7C09">
      <w:pPr>
        <w:pStyle w:val="2"/>
        <w:numPr>
          <w:ilvl w:val="0"/>
          <w:numId w:val="15"/>
        </w:numPr>
      </w:pPr>
      <w:r>
        <w:rPr>
          <w:rFonts w:hint="eastAsia"/>
        </w:rPr>
        <w:t>程式架構</w:t>
      </w:r>
    </w:p>
    <w:p w14:paraId="4A7713CD" w14:textId="77777777" w:rsidR="008715F2" w:rsidRPr="008715F2" w:rsidRDefault="008715F2" w:rsidP="008715F2"/>
    <w:p w14:paraId="5892C315" w14:textId="553F8706" w:rsidR="008D7C09" w:rsidRDefault="008D7C09" w:rsidP="008D7C09">
      <w:pPr>
        <w:pStyle w:val="2"/>
      </w:pPr>
      <w:r>
        <w:rPr>
          <w:rFonts w:hint="eastAsia"/>
        </w:rPr>
        <w:t>程式類別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76"/>
        <w:gridCol w:w="1213"/>
        <w:gridCol w:w="1417"/>
        <w:gridCol w:w="4190"/>
      </w:tblGrid>
      <w:tr w:rsidR="002916BE" w14:paraId="3D90B030" w14:textId="77777777" w:rsidTr="002916BE">
        <w:tc>
          <w:tcPr>
            <w:tcW w:w="1476" w:type="dxa"/>
          </w:tcPr>
          <w:p w14:paraId="235DD7E3" w14:textId="07E78793" w:rsidR="002916BE" w:rsidRDefault="002916BE" w:rsidP="002916BE">
            <w:r>
              <w:rPr>
                <w:rFonts w:hint="eastAsia"/>
              </w:rPr>
              <w:t>類別名稱</w:t>
            </w:r>
          </w:p>
        </w:tc>
        <w:tc>
          <w:tcPr>
            <w:tcW w:w="1213" w:type="dxa"/>
          </w:tcPr>
          <w:p w14:paraId="622FF5A1" w14:textId="3C87D68E" w:rsidR="002916BE" w:rsidRDefault="002916BE" w:rsidP="002916BE">
            <w:r>
              <w:rPr>
                <w:rFonts w:hint="eastAsia"/>
              </w:rPr>
              <w:t>.h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1417" w:type="dxa"/>
          </w:tcPr>
          <w:p w14:paraId="64EF1D58" w14:textId="7EF80165" w:rsidR="002916BE" w:rsidRDefault="002916BE" w:rsidP="002916BE">
            <w:r>
              <w:rPr>
                <w:rFonts w:hint="eastAsia"/>
              </w:rPr>
              <w:t>.c</w:t>
            </w:r>
            <w:r>
              <w:t>pp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4190" w:type="dxa"/>
          </w:tcPr>
          <w:p w14:paraId="44459C79" w14:textId="306389D8" w:rsidR="002916BE" w:rsidRDefault="002916BE" w:rsidP="002916BE">
            <w:r>
              <w:rPr>
                <w:rFonts w:hint="eastAsia"/>
              </w:rPr>
              <w:t>說明</w:t>
            </w:r>
          </w:p>
        </w:tc>
      </w:tr>
      <w:tr w:rsidR="002916BE" w14:paraId="0B2CCC48" w14:textId="77777777" w:rsidTr="002916BE">
        <w:tc>
          <w:tcPr>
            <w:tcW w:w="1476" w:type="dxa"/>
          </w:tcPr>
          <w:p w14:paraId="72C4004B" w14:textId="78B10B2E" w:rsidR="002916BE" w:rsidRDefault="002916BE" w:rsidP="002916BE">
            <w:r>
              <w:t>box</w:t>
            </w:r>
          </w:p>
        </w:tc>
        <w:tc>
          <w:tcPr>
            <w:tcW w:w="1213" w:type="dxa"/>
          </w:tcPr>
          <w:p w14:paraId="644C3BCC" w14:textId="77777777" w:rsidR="002916BE" w:rsidRDefault="002916BE" w:rsidP="002916BE"/>
        </w:tc>
        <w:tc>
          <w:tcPr>
            <w:tcW w:w="1417" w:type="dxa"/>
          </w:tcPr>
          <w:p w14:paraId="5B9EF95E" w14:textId="77777777" w:rsidR="002916BE" w:rsidRDefault="002916BE" w:rsidP="002916BE"/>
        </w:tc>
        <w:tc>
          <w:tcPr>
            <w:tcW w:w="4190" w:type="dxa"/>
          </w:tcPr>
          <w:p w14:paraId="7CD17971" w14:textId="77777777" w:rsidR="002916BE" w:rsidRDefault="002916BE" w:rsidP="002916BE"/>
        </w:tc>
      </w:tr>
      <w:tr w:rsidR="002916BE" w14:paraId="5989165C" w14:textId="77777777" w:rsidTr="002916BE">
        <w:tc>
          <w:tcPr>
            <w:tcW w:w="1476" w:type="dxa"/>
          </w:tcPr>
          <w:p w14:paraId="50A58CBE" w14:textId="6CE5EF3F" w:rsidR="002916BE" w:rsidRDefault="002916BE" w:rsidP="002916BE">
            <w:r>
              <w:t>Button</w:t>
            </w:r>
          </w:p>
        </w:tc>
        <w:tc>
          <w:tcPr>
            <w:tcW w:w="1213" w:type="dxa"/>
          </w:tcPr>
          <w:p w14:paraId="7A1543C4" w14:textId="77777777" w:rsidR="002916BE" w:rsidRDefault="002916BE" w:rsidP="002916BE"/>
        </w:tc>
        <w:tc>
          <w:tcPr>
            <w:tcW w:w="1417" w:type="dxa"/>
          </w:tcPr>
          <w:p w14:paraId="1CD5A1E1" w14:textId="77777777" w:rsidR="002916BE" w:rsidRDefault="002916BE" w:rsidP="002916BE"/>
        </w:tc>
        <w:tc>
          <w:tcPr>
            <w:tcW w:w="4190" w:type="dxa"/>
          </w:tcPr>
          <w:p w14:paraId="4AAFE8F7" w14:textId="77777777" w:rsidR="002916BE" w:rsidRDefault="002916BE" w:rsidP="002916BE"/>
        </w:tc>
      </w:tr>
      <w:tr w:rsidR="002916BE" w14:paraId="079CBB19" w14:textId="77777777" w:rsidTr="002916BE">
        <w:tc>
          <w:tcPr>
            <w:tcW w:w="1476" w:type="dxa"/>
          </w:tcPr>
          <w:p w14:paraId="7B2B9DF6" w14:textId="6848C5C5" w:rsidR="002916BE" w:rsidRDefault="002916BE" w:rsidP="002916BE">
            <w:r>
              <w:lastRenderedPageBreak/>
              <w:t>GreenLake</w:t>
            </w:r>
          </w:p>
        </w:tc>
        <w:tc>
          <w:tcPr>
            <w:tcW w:w="1213" w:type="dxa"/>
          </w:tcPr>
          <w:p w14:paraId="5357DEB4" w14:textId="77777777" w:rsidR="002916BE" w:rsidRDefault="002916BE" w:rsidP="002916BE"/>
        </w:tc>
        <w:tc>
          <w:tcPr>
            <w:tcW w:w="1417" w:type="dxa"/>
          </w:tcPr>
          <w:p w14:paraId="6D076E70" w14:textId="77777777" w:rsidR="002916BE" w:rsidRDefault="002916BE" w:rsidP="002916BE"/>
        </w:tc>
        <w:tc>
          <w:tcPr>
            <w:tcW w:w="4190" w:type="dxa"/>
          </w:tcPr>
          <w:p w14:paraId="5124B0BA" w14:textId="77777777" w:rsidR="002916BE" w:rsidRDefault="002916BE" w:rsidP="002916BE"/>
        </w:tc>
      </w:tr>
      <w:tr w:rsidR="002916BE" w14:paraId="02719536" w14:textId="77777777" w:rsidTr="002916BE">
        <w:tc>
          <w:tcPr>
            <w:tcW w:w="1476" w:type="dxa"/>
          </w:tcPr>
          <w:p w14:paraId="22C2544C" w14:textId="5BF5B2AF" w:rsidR="002916BE" w:rsidRDefault="002916BE" w:rsidP="002916BE">
            <w:r>
              <w:rPr>
                <w:rFonts w:hint="eastAsia"/>
              </w:rPr>
              <w:t>I</w:t>
            </w:r>
            <w:r>
              <w:t>ceDiamond</w:t>
            </w:r>
          </w:p>
        </w:tc>
        <w:tc>
          <w:tcPr>
            <w:tcW w:w="1213" w:type="dxa"/>
          </w:tcPr>
          <w:p w14:paraId="1428B384" w14:textId="77777777" w:rsidR="002916BE" w:rsidRDefault="002916BE" w:rsidP="002916BE"/>
        </w:tc>
        <w:tc>
          <w:tcPr>
            <w:tcW w:w="1417" w:type="dxa"/>
          </w:tcPr>
          <w:p w14:paraId="787B8280" w14:textId="77777777" w:rsidR="002916BE" w:rsidRDefault="002916BE" w:rsidP="002916BE"/>
        </w:tc>
        <w:tc>
          <w:tcPr>
            <w:tcW w:w="4190" w:type="dxa"/>
          </w:tcPr>
          <w:p w14:paraId="354A6781" w14:textId="77777777" w:rsidR="002916BE" w:rsidRDefault="002916BE" w:rsidP="002916BE"/>
        </w:tc>
      </w:tr>
      <w:tr w:rsidR="002916BE" w14:paraId="003B9EA4" w14:textId="77777777" w:rsidTr="002916BE">
        <w:tc>
          <w:tcPr>
            <w:tcW w:w="1476" w:type="dxa"/>
          </w:tcPr>
          <w:p w14:paraId="5A75E7D2" w14:textId="5989FC98" w:rsidR="002916BE" w:rsidRDefault="002916BE" w:rsidP="002916BE">
            <w:r>
              <w:rPr>
                <w:rFonts w:hint="eastAsia"/>
              </w:rPr>
              <w:t>I</w:t>
            </w:r>
            <w:r>
              <w:t>ceDoor</w:t>
            </w:r>
          </w:p>
        </w:tc>
        <w:tc>
          <w:tcPr>
            <w:tcW w:w="1213" w:type="dxa"/>
          </w:tcPr>
          <w:p w14:paraId="784B4DC3" w14:textId="77777777" w:rsidR="002916BE" w:rsidRDefault="002916BE" w:rsidP="002916BE"/>
        </w:tc>
        <w:tc>
          <w:tcPr>
            <w:tcW w:w="1417" w:type="dxa"/>
          </w:tcPr>
          <w:p w14:paraId="7BF326F3" w14:textId="77777777" w:rsidR="002916BE" w:rsidRDefault="002916BE" w:rsidP="002916BE"/>
        </w:tc>
        <w:tc>
          <w:tcPr>
            <w:tcW w:w="4190" w:type="dxa"/>
          </w:tcPr>
          <w:p w14:paraId="3A2A34E2" w14:textId="77777777" w:rsidR="002916BE" w:rsidRDefault="002916BE" w:rsidP="002916BE"/>
        </w:tc>
      </w:tr>
      <w:tr w:rsidR="002916BE" w14:paraId="5F46B181" w14:textId="77777777" w:rsidTr="002916BE">
        <w:tc>
          <w:tcPr>
            <w:tcW w:w="1476" w:type="dxa"/>
          </w:tcPr>
          <w:p w14:paraId="0A41B992" w14:textId="6AC677FD" w:rsidR="002916BE" w:rsidRDefault="002916BE" w:rsidP="002916BE">
            <w:r>
              <w:rPr>
                <w:rFonts w:hint="eastAsia"/>
              </w:rPr>
              <w:t>I</w:t>
            </w:r>
            <w:r>
              <w:t>ceLake</w:t>
            </w:r>
          </w:p>
        </w:tc>
        <w:tc>
          <w:tcPr>
            <w:tcW w:w="1213" w:type="dxa"/>
          </w:tcPr>
          <w:p w14:paraId="1678CE2A" w14:textId="77777777" w:rsidR="002916BE" w:rsidRDefault="002916BE" w:rsidP="002916BE"/>
        </w:tc>
        <w:tc>
          <w:tcPr>
            <w:tcW w:w="1417" w:type="dxa"/>
          </w:tcPr>
          <w:p w14:paraId="3389E4FC" w14:textId="77777777" w:rsidR="002916BE" w:rsidRDefault="002916BE" w:rsidP="002916BE"/>
        </w:tc>
        <w:tc>
          <w:tcPr>
            <w:tcW w:w="4190" w:type="dxa"/>
          </w:tcPr>
          <w:p w14:paraId="4C2269EE" w14:textId="77777777" w:rsidR="002916BE" w:rsidRDefault="002916BE" w:rsidP="002916BE"/>
        </w:tc>
      </w:tr>
      <w:tr w:rsidR="002916BE" w14:paraId="107F474F" w14:textId="77777777" w:rsidTr="002916BE">
        <w:tc>
          <w:tcPr>
            <w:tcW w:w="1476" w:type="dxa"/>
          </w:tcPr>
          <w:p w14:paraId="36148286" w14:textId="40B84E26" w:rsidR="002916BE" w:rsidRDefault="002916BE" w:rsidP="002916BE">
            <w:r>
              <w:rPr>
                <w:rFonts w:hint="eastAsia"/>
              </w:rPr>
              <w:t>I</w:t>
            </w:r>
            <w:r>
              <w:t>cePlayer</w:t>
            </w:r>
          </w:p>
        </w:tc>
        <w:tc>
          <w:tcPr>
            <w:tcW w:w="1213" w:type="dxa"/>
          </w:tcPr>
          <w:p w14:paraId="4BE00E4B" w14:textId="77777777" w:rsidR="002916BE" w:rsidRDefault="002916BE" w:rsidP="002916BE"/>
        </w:tc>
        <w:tc>
          <w:tcPr>
            <w:tcW w:w="1417" w:type="dxa"/>
          </w:tcPr>
          <w:p w14:paraId="6D913540" w14:textId="77777777" w:rsidR="002916BE" w:rsidRDefault="002916BE" w:rsidP="002916BE"/>
        </w:tc>
        <w:tc>
          <w:tcPr>
            <w:tcW w:w="4190" w:type="dxa"/>
          </w:tcPr>
          <w:p w14:paraId="76B4C891" w14:textId="77777777" w:rsidR="002916BE" w:rsidRDefault="002916BE" w:rsidP="002916BE"/>
        </w:tc>
      </w:tr>
      <w:tr w:rsidR="002916BE" w14:paraId="6DBE9E7E" w14:textId="77777777" w:rsidTr="002916BE">
        <w:tc>
          <w:tcPr>
            <w:tcW w:w="1476" w:type="dxa"/>
          </w:tcPr>
          <w:p w14:paraId="7916BC4A" w14:textId="11139F67" w:rsidR="002916BE" w:rsidRDefault="002916BE" w:rsidP="002916BE">
            <w:r>
              <w:rPr>
                <w:rFonts w:hint="eastAsia"/>
              </w:rPr>
              <w:t>M</w:t>
            </w:r>
            <w:r>
              <w:t>ood</w:t>
            </w:r>
          </w:p>
        </w:tc>
        <w:tc>
          <w:tcPr>
            <w:tcW w:w="1213" w:type="dxa"/>
          </w:tcPr>
          <w:p w14:paraId="784252AC" w14:textId="77777777" w:rsidR="002916BE" w:rsidRDefault="002916BE" w:rsidP="002916BE"/>
        </w:tc>
        <w:tc>
          <w:tcPr>
            <w:tcW w:w="1417" w:type="dxa"/>
          </w:tcPr>
          <w:p w14:paraId="236A90FD" w14:textId="77777777" w:rsidR="002916BE" w:rsidRDefault="002916BE" w:rsidP="002916BE"/>
        </w:tc>
        <w:tc>
          <w:tcPr>
            <w:tcW w:w="4190" w:type="dxa"/>
          </w:tcPr>
          <w:p w14:paraId="4A49012B" w14:textId="77777777" w:rsidR="002916BE" w:rsidRDefault="002916BE" w:rsidP="002916BE"/>
        </w:tc>
      </w:tr>
      <w:tr w:rsidR="002916BE" w14:paraId="7DAD17FC" w14:textId="77777777" w:rsidTr="002916BE">
        <w:tc>
          <w:tcPr>
            <w:tcW w:w="1476" w:type="dxa"/>
          </w:tcPr>
          <w:p w14:paraId="56F41FE4" w14:textId="0438FAE6" w:rsidR="002916BE" w:rsidRDefault="002916BE" w:rsidP="002916BE">
            <w:r>
              <w:rPr>
                <w:rFonts w:hint="eastAsia"/>
              </w:rPr>
              <w:t>R</w:t>
            </w:r>
            <w:r>
              <w:t>edDiamond</w:t>
            </w:r>
          </w:p>
        </w:tc>
        <w:tc>
          <w:tcPr>
            <w:tcW w:w="1213" w:type="dxa"/>
          </w:tcPr>
          <w:p w14:paraId="6E785E98" w14:textId="77777777" w:rsidR="002916BE" w:rsidRDefault="002916BE" w:rsidP="002916BE"/>
        </w:tc>
        <w:tc>
          <w:tcPr>
            <w:tcW w:w="1417" w:type="dxa"/>
          </w:tcPr>
          <w:p w14:paraId="1AD1D539" w14:textId="77777777" w:rsidR="002916BE" w:rsidRDefault="002916BE" w:rsidP="002916BE"/>
        </w:tc>
        <w:tc>
          <w:tcPr>
            <w:tcW w:w="4190" w:type="dxa"/>
          </w:tcPr>
          <w:p w14:paraId="7EEDA3AD" w14:textId="77777777" w:rsidR="002916BE" w:rsidRDefault="002916BE" w:rsidP="002916BE"/>
        </w:tc>
      </w:tr>
      <w:tr w:rsidR="002916BE" w14:paraId="414E975C" w14:textId="77777777" w:rsidTr="002916BE">
        <w:tc>
          <w:tcPr>
            <w:tcW w:w="1476" w:type="dxa"/>
          </w:tcPr>
          <w:p w14:paraId="217A35F0" w14:textId="3C5756BE" w:rsidR="002916BE" w:rsidRDefault="002916BE" w:rsidP="002916BE">
            <w:r>
              <w:rPr>
                <w:rFonts w:hint="eastAsia"/>
              </w:rPr>
              <w:t>R</w:t>
            </w:r>
            <w:r>
              <w:t>edDoor</w:t>
            </w:r>
          </w:p>
        </w:tc>
        <w:tc>
          <w:tcPr>
            <w:tcW w:w="1213" w:type="dxa"/>
          </w:tcPr>
          <w:p w14:paraId="6873F21B" w14:textId="77777777" w:rsidR="002916BE" w:rsidRDefault="002916BE" w:rsidP="002916BE"/>
        </w:tc>
        <w:tc>
          <w:tcPr>
            <w:tcW w:w="1417" w:type="dxa"/>
          </w:tcPr>
          <w:p w14:paraId="431BDF4F" w14:textId="77777777" w:rsidR="002916BE" w:rsidRDefault="002916BE" w:rsidP="002916BE"/>
        </w:tc>
        <w:tc>
          <w:tcPr>
            <w:tcW w:w="4190" w:type="dxa"/>
          </w:tcPr>
          <w:p w14:paraId="1F52A9F3" w14:textId="77777777" w:rsidR="002916BE" w:rsidRDefault="002916BE" w:rsidP="002916BE"/>
        </w:tc>
      </w:tr>
      <w:tr w:rsidR="002916BE" w14:paraId="5F8ABBDA" w14:textId="77777777" w:rsidTr="002916BE">
        <w:tc>
          <w:tcPr>
            <w:tcW w:w="1476" w:type="dxa"/>
          </w:tcPr>
          <w:p w14:paraId="21189CF4" w14:textId="276C27A2" w:rsidR="002916BE" w:rsidRDefault="002916BE" w:rsidP="002916BE">
            <w:r>
              <w:rPr>
                <w:rFonts w:hint="eastAsia"/>
              </w:rPr>
              <w:t>R</w:t>
            </w:r>
            <w:r>
              <w:t>edLake</w:t>
            </w:r>
          </w:p>
        </w:tc>
        <w:tc>
          <w:tcPr>
            <w:tcW w:w="1213" w:type="dxa"/>
          </w:tcPr>
          <w:p w14:paraId="484A07A5" w14:textId="77777777" w:rsidR="002916BE" w:rsidRDefault="002916BE" w:rsidP="002916BE"/>
        </w:tc>
        <w:tc>
          <w:tcPr>
            <w:tcW w:w="1417" w:type="dxa"/>
          </w:tcPr>
          <w:p w14:paraId="5B1417F6" w14:textId="77777777" w:rsidR="002916BE" w:rsidRDefault="002916BE" w:rsidP="002916BE"/>
        </w:tc>
        <w:tc>
          <w:tcPr>
            <w:tcW w:w="4190" w:type="dxa"/>
          </w:tcPr>
          <w:p w14:paraId="2CE81C19" w14:textId="77777777" w:rsidR="002916BE" w:rsidRDefault="002916BE" w:rsidP="002916BE"/>
        </w:tc>
      </w:tr>
      <w:tr w:rsidR="002916BE" w14:paraId="075184FF" w14:textId="77777777" w:rsidTr="002916BE">
        <w:tc>
          <w:tcPr>
            <w:tcW w:w="1476" w:type="dxa"/>
          </w:tcPr>
          <w:p w14:paraId="4583F3F6" w14:textId="5C059985" w:rsidR="002916BE" w:rsidRDefault="002916BE" w:rsidP="002916BE">
            <w:r>
              <w:t>RedPlayer</w:t>
            </w:r>
          </w:p>
        </w:tc>
        <w:tc>
          <w:tcPr>
            <w:tcW w:w="1213" w:type="dxa"/>
          </w:tcPr>
          <w:p w14:paraId="7232F057" w14:textId="77777777" w:rsidR="002916BE" w:rsidRDefault="002916BE" w:rsidP="002916BE"/>
        </w:tc>
        <w:tc>
          <w:tcPr>
            <w:tcW w:w="1417" w:type="dxa"/>
          </w:tcPr>
          <w:p w14:paraId="273B40DA" w14:textId="77777777" w:rsidR="002916BE" w:rsidRDefault="002916BE" w:rsidP="002916BE"/>
        </w:tc>
        <w:tc>
          <w:tcPr>
            <w:tcW w:w="4190" w:type="dxa"/>
          </w:tcPr>
          <w:p w14:paraId="2733BFCB" w14:textId="77777777" w:rsidR="002916BE" w:rsidRDefault="002916BE" w:rsidP="002916BE"/>
        </w:tc>
      </w:tr>
    </w:tbl>
    <w:p w14:paraId="012BCC12" w14:textId="77777777" w:rsidR="008715F2" w:rsidRPr="008715F2" w:rsidRDefault="008715F2" w:rsidP="002916BE"/>
    <w:p w14:paraId="340C0F59" w14:textId="32E4EA9C" w:rsidR="008D7C09" w:rsidRDefault="008D7C09" w:rsidP="008D7C09">
      <w:pPr>
        <w:pStyle w:val="2"/>
      </w:pPr>
      <w:r>
        <w:rPr>
          <w:rFonts w:hint="eastAsia"/>
        </w:rPr>
        <w:t>程式技術</w:t>
      </w:r>
    </w:p>
    <w:p w14:paraId="13092CEE" w14:textId="77777777" w:rsidR="00A05B2E" w:rsidRPr="00A05B2E" w:rsidRDefault="00A05B2E" w:rsidP="00A05B2E"/>
    <w:p w14:paraId="0E65677D" w14:textId="4BD30379" w:rsidR="008D7C09" w:rsidRDefault="008D7C09" w:rsidP="008D7C09">
      <w:pPr>
        <w:pStyle w:val="1"/>
      </w:pPr>
      <w:r>
        <w:rPr>
          <w:rFonts w:hint="eastAsia"/>
        </w:rPr>
        <w:t>結語</w:t>
      </w:r>
    </w:p>
    <w:p w14:paraId="0D2002AB" w14:textId="08408EAE" w:rsidR="003929B6" w:rsidRDefault="008D7C09" w:rsidP="003929B6">
      <w:pPr>
        <w:pStyle w:val="2"/>
        <w:numPr>
          <w:ilvl w:val="0"/>
          <w:numId w:val="16"/>
        </w:numPr>
      </w:pPr>
      <w:r>
        <w:rPr>
          <w:rFonts w:hint="eastAsia"/>
        </w:rPr>
        <w:t>問題與解決方法</w:t>
      </w:r>
    </w:p>
    <w:p w14:paraId="2FAE6F45" w14:textId="283C0998" w:rsidR="008715F2" w:rsidRDefault="008715F2" w:rsidP="008715F2">
      <w:pPr>
        <w:ind w:left="960"/>
      </w:pPr>
      <w:r>
        <w:rPr>
          <w:rFonts w:hint="eastAsia"/>
        </w:rPr>
        <w:t>(1)</w:t>
      </w:r>
      <w:r>
        <w:rPr>
          <w:rFonts w:hint="eastAsia"/>
        </w:rPr>
        <w:t>多層重力問題，因為地圖有分好幾層，每層的</w:t>
      </w:r>
      <w:r>
        <w:rPr>
          <w:rFonts w:hint="eastAsia"/>
        </w:rPr>
        <w:t>Floor</w:t>
      </w:r>
      <w:r>
        <w:rPr>
          <w:rFonts w:hint="eastAsia"/>
        </w:rPr>
        <w:t>都不一樣，導致有穿模問題。</w:t>
      </w:r>
    </w:p>
    <w:p w14:paraId="018048FF" w14:textId="71552CFB" w:rsidR="008715F2" w:rsidRDefault="008715F2" w:rsidP="008715F2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 w:rsidR="000C2FFF">
        <w:rPr>
          <w:rFonts w:hint="eastAsia"/>
        </w:rPr>
        <w:t>原先使用</w:t>
      </w:r>
      <w:r w:rsidR="000C2FFF">
        <w:rPr>
          <w:rFonts w:hint="eastAsia"/>
        </w:rPr>
        <w:t>if-else</w:t>
      </w:r>
      <w:r w:rsidR="000C2FFF">
        <w:rPr>
          <w:rFonts w:hint="eastAsia"/>
        </w:rPr>
        <w:t>作為，但是第二關無法使用，所以改寫為</w:t>
      </w:r>
      <w:r>
        <w:rPr>
          <w:rFonts w:hint="eastAsia"/>
        </w:rPr>
        <w:t>用</w:t>
      </w:r>
      <w:r>
        <w:rPr>
          <w:rFonts w:hint="eastAsia"/>
        </w:rPr>
        <w:t>t</w:t>
      </w:r>
      <w:r>
        <w:t>xt</w:t>
      </w:r>
      <w:r>
        <w:rPr>
          <w:rFonts w:hint="eastAsia"/>
        </w:rPr>
        <w:t>檔作為地圖陣列，動態判定地板位置</w:t>
      </w:r>
      <w:r w:rsidR="000C2FFF">
        <w:rPr>
          <w:rFonts w:hint="eastAsia"/>
        </w:rPr>
        <w:t>。</w:t>
      </w:r>
    </w:p>
    <w:p w14:paraId="53E3F45B" w14:textId="3DC7AA3B" w:rsidR="008715F2" w:rsidRDefault="008715F2" w:rsidP="000C2FFF">
      <w:pPr>
        <w:ind w:left="960"/>
      </w:pPr>
      <w:r>
        <w:rPr>
          <w:rFonts w:hint="eastAsia"/>
        </w:rPr>
        <w:t>(2)</w:t>
      </w:r>
      <w:r w:rsidR="000C2FFF">
        <w:rPr>
          <w:rFonts w:hint="eastAsia"/>
        </w:rPr>
        <w:t>動態物件問題，對於箱子，浮板等動態物件，導致</w:t>
      </w:r>
      <w:r w:rsidR="000C2FFF">
        <w:rPr>
          <w:rFonts w:hint="eastAsia"/>
        </w:rPr>
        <w:t>FLOOR</w:t>
      </w:r>
      <w:r w:rsidR="000C2FFF">
        <w:rPr>
          <w:rFonts w:hint="eastAsia"/>
        </w:rPr>
        <w:t>以及牆壁有所改變。</w:t>
      </w:r>
    </w:p>
    <w:p w14:paraId="2FDA68A2" w14:textId="339DBC82" w:rsidR="000C2FFF" w:rsidRDefault="000C2FFF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新增</w:t>
      </w:r>
      <w:r>
        <w:rPr>
          <w:rFonts w:hint="eastAsia"/>
        </w:rPr>
        <w:t>flag</w:t>
      </w:r>
      <w:r>
        <w:rPr>
          <w:rFonts w:hint="eastAsia"/>
        </w:rPr>
        <w:t>以增加腳色</w:t>
      </w:r>
      <w:r>
        <w:rPr>
          <w:rFonts w:hint="eastAsia"/>
        </w:rPr>
        <w:t>OnMove()</w:t>
      </w:r>
      <w:r>
        <w:rPr>
          <w:rFonts w:hint="eastAsia"/>
        </w:rPr>
        <w:t>時的判定。</w:t>
      </w:r>
    </w:p>
    <w:p w14:paraId="4555844B" w14:textId="148815D9" w:rsidR="00D36843" w:rsidRDefault="00D36843" w:rsidP="000C2FFF">
      <w:pPr>
        <w:ind w:left="960"/>
      </w:pPr>
      <w:r>
        <w:rPr>
          <w:rFonts w:hint="eastAsia"/>
        </w:rPr>
        <w:t>(</w:t>
      </w:r>
      <w:r>
        <w:t>3)</w:t>
      </w:r>
      <w:r>
        <w:rPr>
          <w:rFonts w:hint="eastAsia"/>
        </w:rPr>
        <w:t>上升拉桿地板優先度問題，因為我們的地圖是靜態檔案。對於動態改變的地板，會有已經更改地板，但是讀取地圖後又被重製的問題。</w:t>
      </w:r>
    </w:p>
    <w:p w14:paraId="43BAE658" w14:textId="1B1DEC9E" w:rsidR="00D36843" w:rsidRPr="008715F2" w:rsidRDefault="00D36843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增加是否在拉桿上的布林值，再將其加入是否讀取地圖設置地板的判斷。</w:t>
      </w:r>
    </w:p>
    <w:p w14:paraId="04AFB584" w14:textId="678BE104" w:rsidR="008D7C09" w:rsidRDefault="008D7C09" w:rsidP="008D7C09">
      <w:pPr>
        <w:pStyle w:val="2"/>
      </w:pPr>
      <w:r>
        <w:rPr>
          <w:rFonts w:hint="eastAsia"/>
        </w:rPr>
        <w:t>時間表</w:t>
      </w:r>
    </w:p>
    <w:tbl>
      <w:tblPr>
        <w:tblStyle w:val="aa"/>
        <w:tblW w:w="9351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3129"/>
      </w:tblGrid>
      <w:tr w:rsidR="00415790" w14:paraId="353CC811" w14:textId="77777777" w:rsidTr="00525549">
        <w:tc>
          <w:tcPr>
            <w:tcW w:w="2074" w:type="dxa"/>
          </w:tcPr>
          <w:p w14:paraId="3C4ED81C" w14:textId="4541BD83" w:rsidR="00415790" w:rsidRDefault="00415790" w:rsidP="00415790">
            <w:r>
              <w:rPr>
                <w:rFonts w:hint="eastAsia"/>
              </w:rPr>
              <w:t>週次</w:t>
            </w:r>
          </w:p>
        </w:tc>
        <w:tc>
          <w:tcPr>
            <w:tcW w:w="2074" w:type="dxa"/>
          </w:tcPr>
          <w:p w14:paraId="37C58429" w14:textId="44BEE07C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劉立傑</w:t>
            </w:r>
          </w:p>
        </w:tc>
        <w:tc>
          <w:tcPr>
            <w:tcW w:w="2074" w:type="dxa"/>
          </w:tcPr>
          <w:p w14:paraId="2F6BF881" w14:textId="681F8AE1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黃品宥</w:t>
            </w:r>
          </w:p>
        </w:tc>
        <w:tc>
          <w:tcPr>
            <w:tcW w:w="3129" w:type="dxa"/>
          </w:tcPr>
          <w:p w14:paraId="5C293E02" w14:textId="5512EA20" w:rsidR="00415790" w:rsidRDefault="00415790" w:rsidP="00415790">
            <w:r>
              <w:rPr>
                <w:rFonts w:hint="eastAsia"/>
              </w:rPr>
              <w:t>說明</w:t>
            </w:r>
          </w:p>
        </w:tc>
      </w:tr>
      <w:tr w:rsidR="00415790" w14:paraId="1B6A1DE9" w14:textId="77777777" w:rsidTr="00525549">
        <w:tc>
          <w:tcPr>
            <w:tcW w:w="2074" w:type="dxa"/>
          </w:tcPr>
          <w:p w14:paraId="77D3F8E2" w14:textId="7188847B" w:rsidR="00415790" w:rsidRDefault="00247647" w:rsidP="00415790"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19FFE599" w14:textId="2BD26033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917DCDA" w14:textId="40C14C4F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7380487F" w14:textId="587F6B83" w:rsidR="00415790" w:rsidRDefault="00C55B42" w:rsidP="00415790">
            <w:r w:rsidRPr="00C55B42">
              <w:t>Introducing the course</w:t>
            </w:r>
          </w:p>
        </w:tc>
      </w:tr>
      <w:tr w:rsidR="00415790" w14:paraId="20A925EF" w14:textId="77777777" w:rsidTr="00525549">
        <w:tc>
          <w:tcPr>
            <w:tcW w:w="2074" w:type="dxa"/>
          </w:tcPr>
          <w:p w14:paraId="510A2B2A" w14:textId="1D4F6523" w:rsidR="00415790" w:rsidRDefault="00247647" w:rsidP="00415790">
            <w:r>
              <w:rPr>
                <w:rFonts w:hint="eastAsia"/>
              </w:rPr>
              <w:t>2</w:t>
            </w:r>
          </w:p>
        </w:tc>
        <w:tc>
          <w:tcPr>
            <w:tcW w:w="2074" w:type="dxa"/>
          </w:tcPr>
          <w:p w14:paraId="0E26DAF4" w14:textId="4521AE84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3AA7D50" w14:textId="7C511967" w:rsidR="00415790" w:rsidRDefault="00EC55B9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34671422" w14:textId="77777777" w:rsidR="00415790" w:rsidRDefault="00525549" w:rsidP="00415790">
            <w:r>
              <w:rPr>
                <w:rFonts w:hint="eastAsia"/>
              </w:rPr>
              <w:t>G</w:t>
            </w:r>
            <w:r>
              <w:t>itTutorial</w:t>
            </w:r>
          </w:p>
          <w:p w14:paraId="3E962228" w14:textId="15E09B67" w:rsidR="00525549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443FF88F" w14:textId="77777777" w:rsidTr="00525549">
        <w:tc>
          <w:tcPr>
            <w:tcW w:w="2074" w:type="dxa"/>
          </w:tcPr>
          <w:p w14:paraId="14210DA8" w14:textId="09E7AC56" w:rsidR="00415790" w:rsidRDefault="00247647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5315929D" w14:textId="2934F460" w:rsidR="00415790" w:rsidRDefault="00C268C1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7DA66DCB" w14:textId="4E489118" w:rsidR="00415790" w:rsidRDefault="00EC55B9" w:rsidP="00415790">
            <w:r>
              <w:rPr>
                <w:rFonts w:hint="eastAsia"/>
              </w:rPr>
              <w:t>3</w:t>
            </w:r>
          </w:p>
        </w:tc>
        <w:tc>
          <w:tcPr>
            <w:tcW w:w="3129" w:type="dxa"/>
          </w:tcPr>
          <w:p w14:paraId="74CF0000" w14:textId="0687064C" w:rsidR="00415790" w:rsidRDefault="00525549" w:rsidP="00415790">
            <w:r>
              <w:t>Framework pritace</w:t>
            </w:r>
          </w:p>
        </w:tc>
      </w:tr>
      <w:tr w:rsidR="00415790" w14:paraId="11FC840F" w14:textId="77777777" w:rsidTr="00525549">
        <w:tc>
          <w:tcPr>
            <w:tcW w:w="2074" w:type="dxa"/>
          </w:tcPr>
          <w:p w14:paraId="652F69D4" w14:textId="17CB10B3" w:rsidR="00415790" w:rsidRDefault="00247647" w:rsidP="00415790">
            <w:r>
              <w:rPr>
                <w:rFonts w:hint="eastAsia"/>
              </w:rPr>
              <w:t>4</w:t>
            </w:r>
          </w:p>
        </w:tc>
        <w:tc>
          <w:tcPr>
            <w:tcW w:w="2074" w:type="dxa"/>
          </w:tcPr>
          <w:p w14:paraId="66FBC8B9" w14:textId="445276FC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645051D3" w14:textId="50F333F0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85FE5B7" w14:textId="4CE60359" w:rsidR="00415790" w:rsidRDefault="00525549" w:rsidP="00415790">
            <w:r>
              <w:t>Framework pritace</w:t>
            </w:r>
          </w:p>
        </w:tc>
      </w:tr>
      <w:tr w:rsidR="00415790" w14:paraId="71FBE961" w14:textId="77777777" w:rsidTr="00525549">
        <w:tc>
          <w:tcPr>
            <w:tcW w:w="2074" w:type="dxa"/>
          </w:tcPr>
          <w:p w14:paraId="1F63008E" w14:textId="644C5201" w:rsidR="00415790" w:rsidRDefault="00247647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18F78B" w14:textId="7AF22914" w:rsidR="00415790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CDD4C90" w14:textId="1D1C5F72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0CF0B94" w14:textId="26D727C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0517F8FE" w14:textId="77777777" w:rsidTr="00525549">
        <w:tc>
          <w:tcPr>
            <w:tcW w:w="2074" w:type="dxa"/>
          </w:tcPr>
          <w:p w14:paraId="68352C6A" w14:textId="5EF2EC4B" w:rsidR="00415790" w:rsidRDefault="00247647" w:rsidP="00415790">
            <w:r>
              <w:rPr>
                <w:rFonts w:hint="eastAsia"/>
              </w:rPr>
              <w:t>6</w:t>
            </w:r>
          </w:p>
        </w:tc>
        <w:tc>
          <w:tcPr>
            <w:tcW w:w="2074" w:type="dxa"/>
          </w:tcPr>
          <w:p w14:paraId="5AF5DA37" w14:textId="447A3D83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24C1458D" w14:textId="64866969" w:rsidR="00415790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2595F656" w14:textId="271E4FE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58158904" w14:textId="77777777" w:rsidTr="00525549">
        <w:tc>
          <w:tcPr>
            <w:tcW w:w="2074" w:type="dxa"/>
          </w:tcPr>
          <w:p w14:paraId="03B7E126" w14:textId="285FE3B9" w:rsidR="00415790" w:rsidRDefault="00247647" w:rsidP="00415790">
            <w:r>
              <w:rPr>
                <w:rFonts w:hint="eastAsia"/>
              </w:rPr>
              <w:t>7</w:t>
            </w:r>
          </w:p>
        </w:tc>
        <w:tc>
          <w:tcPr>
            <w:tcW w:w="2074" w:type="dxa"/>
          </w:tcPr>
          <w:p w14:paraId="40451D1C" w14:textId="47968C44" w:rsidR="00415790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367A9EC1" w14:textId="1386C88C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92914F4" w14:textId="17F3901B" w:rsidR="00415790" w:rsidRDefault="00525549" w:rsidP="00415790">
            <w:r>
              <w:rPr>
                <w:rFonts w:hint="eastAsia"/>
              </w:rPr>
              <w:t>G</w:t>
            </w:r>
            <w:r>
              <w:t>ameStateInit</w:t>
            </w:r>
          </w:p>
        </w:tc>
      </w:tr>
      <w:tr w:rsidR="00247647" w14:paraId="0D64167C" w14:textId="77777777" w:rsidTr="00525549">
        <w:tc>
          <w:tcPr>
            <w:tcW w:w="2074" w:type="dxa"/>
          </w:tcPr>
          <w:p w14:paraId="70089D23" w14:textId="39DF58BA" w:rsidR="00247647" w:rsidRDefault="00247647" w:rsidP="00415790">
            <w:r>
              <w:rPr>
                <w:rFonts w:hint="eastAsia"/>
              </w:rPr>
              <w:t>8</w:t>
            </w:r>
          </w:p>
        </w:tc>
        <w:tc>
          <w:tcPr>
            <w:tcW w:w="2074" w:type="dxa"/>
          </w:tcPr>
          <w:p w14:paraId="15814286" w14:textId="23D75852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1AE1DD6F" w14:textId="34C86FD0" w:rsidR="00247647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65F89B20" w14:textId="08AA9BC0" w:rsidR="00247647" w:rsidRDefault="00525549" w:rsidP="00415790">
            <w:r>
              <w:rPr>
                <w:rFonts w:hint="eastAsia"/>
              </w:rPr>
              <w:t>P</w:t>
            </w:r>
            <w:r>
              <w:t>layer and Diamond Class</w:t>
            </w:r>
          </w:p>
        </w:tc>
      </w:tr>
      <w:tr w:rsidR="00247647" w14:paraId="07E88ABB" w14:textId="77777777" w:rsidTr="00525549">
        <w:tc>
          <w:tcPr>
            <w:tcW w:w="2074" w:type="dxa"/>
          </w:tcPr>
          <w:p w14:paraId="6FAF126F" w14:textId="485BAC64" w:rsidR="00247647" w:rsidRDefault="00247647" w:rsidP="00415790"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2A6331EC" w14:textId="11E0648B" w:rsidR="00247647" w:rsidRDefault="00C268C1" w:rsidP="00415790">
            <w:r>
              <w:rPr>
                <w:rFonts w:hint="eastAsia"/>
              </w:rPr>
              <w:t>16</w:t>
            </w:r>
          </w:p>
        </w:tc>
        <w:tc>
          <w:tcPr>
            <w:tcW w:w="2074" w:type="dxa"/>
          </w:tcPr>
          <w:p w14:paraId="3A7EFF7B" w14:textId="087646F2" w:rsidR="00247647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351BD5DF" w14:textId="186F723E" w:rsidR="00247647" w:rsidRDefault="00525549" w:rsidP="00415790">
            <w:r>
              <w:t xml:space="preserve">Player </w:t>
            </w:r>
            <w:r>
              <w:rPr>
                <w:rFonts w:hint="eastAsia"/>
              </w:rPr>
              <w:t>G</w:t>
            </w:r>
            <w:r>
              <w:t>ravity and velocity</w:t>
            </w:r>
          </w:p>
        </w:tc>
      </w:tr>
      <w:tr w:rsidR="00247647" w14:paraId="59956114" w14:textId="77777777" w:rsidTr="00525549">
        <w:tc>
          <w:tcPr>
            <w:tcW w:w="2074" w:type="dxa"/>
          </w:tcPr>
          <w:p w14:paraId="2B616596" w14:textId="65B6A6A4" w:rsidR="00247647" w:rsidRDefault="00247647" w:rsidP="00415790">
            <w:r>
              <w:rPr>
                <w:rFonts w:hint="eastAsia"/>
              </w:rPr>
              <w:lastRenderedPageBreak/>
              <w:t>1</w:t>
            </w:r>
            <w:r>
              <w:t>0</w:t>
            </w:r>
          </w:p>
        </w:tc>
        <w:tc>
          <w:tcPr>
            <w:tcW w:w="2074" w:type="dxa"/>
          </w:tcPr>
          <w:p w14:paraId="52830076" w14:textId="42A5AC03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B587F6" w14:textId="3C8C7739" w:rsidR="00247647" w:rsidRDefault="00EC55B9" w:rsidP="00EC55B9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D2D9AB7" w14:textId="765B07A6" w:rsidR="00247647" w:rsidRDefault="00525549" w:rsidP="00415790">
            <w:r>
              <w:t>Player eat Diamond</w:t>
            </w:r>
          </w:p>
        </w:tc>
      </w:tr>
      <w:tr w:rsidR="00247647" w14:paraId="3BE0ED23" w14:textId="77777777" w:rsidTr="00525549">
        <w:tc>
          <w:tcPr>
            <w:tcW w:w="2074" w:type="dxa"/>
          </w:tcPr>
          <w:p w14:paraId="5B885564" w14:textId="151EC671" w:rsidR="00247647" w:rsidRDefault="00247647" w:rsidP="00415790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2074" w:type="dxa"/>
          </w:tcPr>
          <w:p w14:paraId="1840BF30" w14:textId="6145F9A8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F35075" w14:textId="25FD6E5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3F625EF0" w14:textId="696F5429" w:rsidR="00247647" w:rsidRDefault="00525549" w:rsidP="00415790">
            <w:r>
              <w:rPr>
                <w:rFonts w:hint="eastAsia"/>
              </w:rPr>
              <w:t>2</w:t>
            </w:r>
            <w:r>
              <w:t xml:space="preserve">Lake </w:t>
            </w:r>
          </w:p>
        </w:tc>
      </w:tr>
      <w:tr w:rsidR="00247647" w14:paraId="787B83B5" w14:textId="77777777" w:rsidTr="00525549">
        <w:tc>
          <w:tcPr>
            <w:tcW w:w="2074" w:type="dxa"/>
          </w:tcPr>
          <w:p w14:paraId="5B114AE9" w14:textId="64A4018E" w:rsidR="00247647" w:rsidRDefault="00247647" w:rsidP="00415790"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2074" w:type="dxa"/>
          </w:tcPr>
          <w:p w14:paraId="4173A369" w14:textId="42D7A962" w:rsidR="00247647" w:rsidRDefault="00525549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0C50DA06" w14:textId="73C96B07" w:rsidR="00247647" w:rsidRDefault="00EC55B9" w:rsidP="00EC55B9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4C8DAB8" w14:textId="2C38BC8C" w:rsidR="00247647" w:rsidRPr="00BF7FBD" w:rsidRDefault="00525549" w:rsidP="00415790">
            <w:pPr>
              <w:rPr>
                <w:szCs w:val="24"/>
              </w:rPr>
            </w:pPr>
            <w:r w:rsidRPr="00BF7FBD">
              <w:rPr>
                <w:rFonts w:hint="eastAsia"/>
                <w:szCs w:val="24"/>
              </w:rPr>
              <w:t>天花板</w:t>
            </w:r>
            <w:r w:rsidRPr="00BF7FBD">
              <w:rPr>
                <w:rFonts w:hint="eastAsia"/>
                <w:szCs w:val="24"/>
              </w:rPr>
              <w:t xml:space="preserve"> </w:t>
            </w:r>
            <w:r w:rsidRPr="00BF7FBD">
              <w:rPr>
                <w:rFonts w:hint="eastAsia"/>
                <w:szCs w:val="24"/>
              </w:rPr>
              <w:t>牆壁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地板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分數</w:t>
            </w:r>
          </w:p>
        </w:tc>
      </w:tr>
      <w:tr w:rsidR="00247647" w14:paraId="6E4C0CA2" w14:textId="77777777" w:rsidTr="00525549">
        <w:tc>
          <w:tcPr>
            <w:tcW w:w="2074" w:type="dxa"/>
          </w:tcPr>
          <w:p w14:paraId="3118AAD9" w14:textId="626350D1" w:rsidR="00247647" w:rsidRDefault="00247647" w:rsidP="00415790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2074" w:type="dxa"/>
          </w:tcPr>
          <w:p w14:paraId="1A5F0241" w14:textId="53783FE4" w:rsidR="00247647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49E62CAA" w14:textId="30B138F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E4C4050" w14:textId="5FEB841F" w:rsidR="00247647" w:rsidRDefault="00BF7FBD" w:rsidP="00415790">
            <w:r>
              <w:rPr>
                <w:rFonts w:hint="eastAsia"/>
              </w:rPr>
              <w:t>D</w:t>
            </w:r>
            <w:r>
              <w:t>eBug</w:t>
            </w:r>
          </w:p>
        </w:tc>
      </w:tr>
      <w:tr w:rsidR="00247647" w14:paraId="648FAB6A" w14:textId="77777777" w:rsidTr="00525549">
        <w:tc>
          <w:tcPr>
            <w:tcW w:w="2074" w:type="dxa"/>
          </w:tcPr>
          <w:p w14:paraId="4579B8C5" w14:textId="01BD87C5" w:rsidR="00247647" w:rsidRDefault="00247647" w:rsidP="00415790"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2074" w:type="dxa"/>
          </w:tcPr>
          <w:p w14:paraId="69B24737" w14:textId="4782D400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7762E72A" w14:textId="0003B4F7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84B1C76" w14:textId="38E9932C" w:rsidR="00247647" w:rsidRDefault="00BF7FBD" w:rsidP="00415790">
            <w:r>
              <w:rPr>
                <w:rFonts w:hint="eastAsia"/>
              </w:rPr>
              <w:t>G</w:t>
            </w:r>
            <w:r>
              <w:t>ravity and Floor</w:t>
            </w:r>
          </w:p>
        </w:tc>
      </w:tr>
      <w:tr w:rsidR="00247647" w14:paraId="50B9BE42" w14:textId="77777777" w:rsidTr="00525549">
        <w:tc>
          <w:tcPr>
            <w:tcW w:w="2074" w:type="dxa"/>
          </w:tcPr>
          <w:p w14:paraId="23DF2E11" w14:textId="40E510B7" w:rsidR="00247647" w:rsidRDefault="00247647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43F6FAF9" w14:textId="68BD4564" w:rsidR="00247647" w:rsidRDefault="00BF7FBD" w:rsidP="00415790">
            <w:r>
              <w:t>10</w:t>
            </w:r>
          </w:p>
        </w:tc>
        <w:tc>
          <w:tcPr>
            <w:tcW w:w="2074" w:type="dxa"/>
          </w:tcPr>
          <w:p w14:paraId="7506F028" w14:textId="1A559D65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638163C" w14:textId="2671E6C8" w:rsidR="00247647" w:rsidRDefault="00BF7FBD" w:rsidP="00415790">
            <w:r>
              <w:rPr>
                <w:rFonts w:hint="eastAsia"/>
              </w:rPr>
              <w:t>G</w:t>
            </w:r>
            <w:r>
              <w:t>ameStateOver Debug</w:t>
            </w:r>
          </w:p>
        </w:tc>
      </w:tr>
      <w:tr w:rsidR="00247647" w14:paraId="49FC2CA7" w14:textId="77777777" w:rsidTr="00525549">
        <w:tc>
          <w:tcPr>
            <w:tcW w:w="2074" w:type="dxa"/>
          </w:tcPr>
          <w:p w14:paraId="6F2C2248" w14:textId="72806834" w:rsidR="00247647" w:rsidRDefault="00247647" w:rsidP="00415790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2074" w:type="dxa"/>
          </w:tcPr>
          <w:p w14:paraId="0B2C1321" w14:textId="3D78A7BB" w:rsidR="00247647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E68CEA" w14:textId="29212F12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0BB8C221" w14:textId="7AEA3DF7" w:rsidR="00247647" w:rsidRDefault="00BF7FBD" w:rsidP="00415790">
            <w:r>
              <w:rPr>
                <w:rFonts w:hint="eastAsia"/>
              </w:rPr>
              <w:t>B</w:t>
            </w:r>
            <w:r>
              <w:t>ox Gravity</w:t>
            </w:r>
          </w:p>
        </w:tc>
      </w:tr>
      <w:tr w:rsidR="00247647" w14:paraId="1A61ED75" w14:textId="77777777" w:rsidTr="00525549">
        <w:tc>
          <w:tcPr>
            <w:tcW w:w="2074" w:type="dxa"/>
          </w:tcPr>
          <w:p w14:paraId="631079B4" w14:textId="4EF30429" w:rsidR="00247647" w:rsidRDefault="00247647" w:rsidP="00415790"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074" w:type="dxa"/>
          </w:tcPr>
          <w:p w14:paraId="0A19E60E" w14:textId="02FAEE0D" w:rsidR="00247647" w:rsidRDefault="00081CAF" w:rsidP="00415790">
            <w:r>
              <w:rPr>
                <w:rFonts w:hint="eastAsia"/>
              </w:rPr>
              <w:t>40</w:t>
            </w:r>
          </w:p>
        </w:tc>
        <w:tc>
          <w:tcPr>
            <w:tcW w:w="2074" w:type="dxa"/>
          </w:tcPr>
          <w:p w14:paraId="1E9B5DA3" w14:textId="6E6569D6" w:rsidR="00247647" w:rsidRDefault="00EC55B9" w:rsidP="00415790">
            <w:r>
              <w:rPr>
                <w:rFonts w:hint="eastAsia"/>
              </w:rPr>
              <w:t>30</w:t>
            </w:r>
          </w:p>
        </w:tc>
        <w:tc>
          <w:tcPr>
            <w:tcW w:w="3129" w:type="dxa"/>
          </w:tcPr>
          <w:p w14:paraId="7820D626" w14:textId="77777777" w:rsidR="005F2E53" w:rsidRDefault="005F2E53" w:rsidP="00415790">
            <w:r>
              <w:t>GameStateWin</w:t>
            </w:r>
          </w:p>
          <w:p w14:paraId="4963F2AF" w14:textId="675BD96A" w:rsidR="00247647" w:rsidRDefault="005806AC" w:rsidP="00415790">
            <w:r>
              <w:rPr>
                <w:rFonts w:hint="eastAsia"/>
              </w:rPr>
              <w:t>重寫</w:t>
            </w:r>
            <w:r>
              <w:rPr>
                <w:rFonts w:hint="eastAsia"/>
              </w:rPr>
              <w:t>MAP</w:t>
            </w:r>
          </w:p>
        </w:tc>
      </w:tr>
      <w:tr w:rsidR="005806AC" w14:paraId="70CA533A" w14:textId="77777777" w:rsidTr="00525549">
        <w:tc>
          <w:tcPr>
            <w:tcW w:w="2074" w:type="dxa"/>
          </w:tcPr>
          <w:p w14:paraId="52B53253" w14:textId="2E49B19D" w:rsidR="005806AC" w:rsidRDefault="005806AC" w:rsidP="00415790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074" w:type="dxa"/>
          </w:tcPr>
          <w:p w14:paraId="0C587B43" w14:textId="476F3A92" w:rsidR="005806AC" w:rsidRDefault="00081CAF" w:rsidP="00415790">
            <w:r>
              <w:rPr>
                <w:rFonts w:hint="eastAsia"/>
              </w:rPr>
              <w:t>6</w:t>
            </w:r>
            <w:r w:rsidR="005806AC">
              <w:t>0</w:t>
            </w:r>
          </w:p>
        </w:tc>
        <w:tc>
          <w:tcPr>
            <w:tcW w:w="2074" w:type="dxa"/>
          </w:tcPr>
          <w:p w14:paraId="397D7C67" w14:textId="099A68F2" w:rsidR="005806AC" w:rsidRDefault="00EC55B9" w:rsidP="00415790">
            <w:r>
              <w:rPr>
                <w:rFonts w:hint="eastAsia"/>
              </w:rPr>
              <w:t>60</w:t>
            </w:r>
          </w:p>
        </w:tc>
        <w:tc>
          <w:tcPr>
            <w:tcW w:w="3129" w:type="dxa"/>
          </w:tcPr>
          <w:p w14:paraId="10328DA7" w14:textId="2D4946DF" w:rsidR="005806AC" w:rsidRDefault="005806AC" w:rsidP="00415790">
            <w:r>
              <w:t>GameState</w:t>
            </w:r>
            <w:r>
              <w:rPr>
                <w:rFonts w:hint="eastAsia"/>
              </w:rPr>
              <w:t>Me</w:t>
            </w:r>
            <w:r>
              <w:t>nu</w:t>
            </w:r>
          </w:p>
          <w:p w14:paraId="6FF5C824" w14:textId="4D50C401" w:rsidR="007D3E15" w:rsidRDefault="007D3E15" w:rsidP="00415790">
            <w:r>
              <w:rPr>
                <w:rFonts w:hint="eastAsia"/>
              </w:rPr>
              <w:t>B</w:t>
            </w:r>
            <w:r>
              <w:t>ug Fix</w:t>
            </w:r>
          </w:p>
          <w:p w14:paraId="034A974A" w14:textId="789DE4E5" w:rsidR="0038289A" w:rsidRDefault="007D3E15" w:rsidP="00415790">
            <w:r>
              <w:rPr>
                <w:rFonts w:hint="eastAsia"/>
              </w:rPr>
              <w:t>Bu</w:t>
            </w:r>
            <w:r>
              <w:t xml:space="preserve">tton </w:t>
            </w:r>
            <w:r w:rsidR="0038289A">
              <w:t>Class</w:t>
            </w:r>
          </w:p>
          <w:p w14:paraId="4BB5215D" w14:textId="0BD54C29" w:rsidR="0038289A" w:rsidRDefault="007D3E15" w:rsidP="00415790">
            <w:r>
              <w:t xml:space="preserve">Mood </w:t>
            </w:r>
            <w:r w:rsidR="0038289A">
              <w:t>Class</w:t>
            </w:r>
          </w:p>
          <w:p w14:paraId="004E63B5" w14:textId="5F9AAB93" w:rsidR="007D3E15" w:rsidRDefault="007D3E15" w:rsidP="00415790">
            <w:r>
              <w:t>CGameMap Class</w:t>
            </w:r>
          </w:p>
          <w:p w14:paraId="1E1A44B3" w14:textId="431B1055" w:rsidR="007D3E15" w:rsidRDefault="007D3E15" w:rsidP="00415790">
            <w:r>
              <w:rPr>
                <w:rFonts w:hint="eastAsia"/>
              </w:rPr>
              <w:t>Le</w:t>
            </w:r>
            <w:r>
              <w:t xml:space="preserve">vel2 </w:t>
            </w:r>
          </w:p>
        </w:tc>
      </w:tr>
      <w:tr w:rsidR="00E81061" w14:paraId="3AA02F35" w14:textId="77777777" w:rsidTr="00525549">
        <w:tc>
          <w:tcPr>
            <w:tcW w:w="2074" w:type="dxa"/>
          </w:tcPr>
          <w:p w14:paraId="4F51BE4A" w14:textId="4A655C1F" w:rsidR="00E81061" w:rsidRDefault="00E81061" w:rsidP="00415790">
            <w:r>
              <w:rPr>
                <w:rFonts w:hint="eastAsia"/>
              </w:rPr>
              <w:t>總時數</w:t>
            </w:r>
          </w:p>
        </w:tc>
        <w:tc>
          <w:tcPr>
            <w:tcW w:w="2074" w:type="dxa"/>
          </w:tcPr>
          <w:p w14:paraId="0DFE0C28" w14:textId="19FE94DC" w:rsidR="00E81061" w:rsidRDefault="00E81061" w:rsidP="00415790">
            <w:r>
              <w:rPr>
                <w:rFonts w:hint="eastAsia"/>
              </w:rPr>
              <w:t>1</w:t>
            </w:r>
            <w:r w:rsidR="00081CAF">
              <w:rPr>
                <w:rFonts w:hint="eastAsia"/>
              </w:rPr>
              <w:t>9</w:t>
            </w:r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662503E4" w14:textId="04223694" w:rsidR="00E81061" w:rsidRDefault="00E81061" w:rsidP="00415790">
            <w:r>
              <w:rPr>
                <w:rFonts w:hint="eastAsia"/>
              </w:rPr>
              <w:t>200</w:t>
            </w:r>
          </w:p>
        </w:tc>
        <w:tc>
          <w:tcPr>
            <w:tcW w:w="3129" w:type="dxa"/>
          </w:tcPr>
          <w:p w14:paraId="351325DC" w14:textId="77777777" w:rsidR="00E81061" w:rsidRDefault="00E81061" w:rsidP="00415790"/>
        </w:tc>
      </w:tr>
    </w:tbl>
    <w:p w14:paraId="7C44492A" w14:textId="77777777" w:rsidR="00415790" w:rsidRPr="00415790" w:rsidRDefault="00415790" w:rsidP="00415790"/>
    <w:p w14:paraId="030D6EEA" w14:textId="7964DB68" w:rsidR="008D7C09" w:rsidRDefault="008D7C09" w:rsidP="008D7C09">
      <w:pPr>
        <w:pStyle w:val="2"/>
      </w:pPr>
      <w:r>
        <w:rPr>
          <w:rFonts w:hint="eastAsia"/>
        </w:rPr>
        <w:t>貢獻比例</w:t>
      </w:r>
    </w:p>
    <w:p w14:paraId="2D422AE8" w14:textId="7B523D65" w:rsidR="00844DB2" w:rsidRDefault="00844DB2" w:rsidP="00844DB2">
      <w:pPr>
        <w:ind w:leftChars="171" w:left="410"/>
      </w:pPr>
      <w:r>
        <w:rPr>
          <w:rFonts w:hint="eastAsia"/>
        </w:rPr>
        <w:t>黃品宥</w:t>
      </w:r>
      <w:r>
        <w:rPr>
          <w:rFonts w:hint="eastAsia"/>
        </w:rPr>
        <w:t>50%</w:t>
      </w:r>
    </w:p>
    <w:p w14:paraId="1D0A56FC" w14:textId="66064F08" w:rsidR="00844DB2" w:rsidRPr="00844DB2" w:rsidRDefault="00844DB2" w:rsidP="00844DB2">
      <w:pPr>
        <w:ind w:leftChars="171" w:left="410"/>
      </w:pPr>
      <w:r>
        <w:rPr>
          <w:rFonts w:hint="eastAsia"/>
        </w:rPr>
        <w:t>劉立傑</w:t>
      </w:r>
      <w:r>
        <w:rPr>
          <w:rFonts w:hint="eastAsia"/>
        </w:rPr>
        <w:t>50%</w:t>
      </w:r>
    </w:p>
    <w:p w14:paraId="50699407" w14:textId="3A3B8219" w:rsidR="008D7C09" w:rsidRDefault="008D7C09" w:rsidP="008D7C09">
      <w:pPr>
        <w:pStyle w:val="2"/>
      </w:pPr>
      <w:r>
        <w:rPr>
          <w:rFonts w:hint="eastAsia"/>
        </w:rPr>
        <w:t>自我檢核表</w:t>
      </w:r>
    </w:p>
    <w:tbl>
      <w:tblPr>
        <w:tblStyle w:val="aa"/>
        <w:tblW w:w="10206" w:type="dxa"/>
        <w:tblInd w:w="-572" w:type="dxa"/>
        <w:tblLook w:val="04A0" w:firstRow="1" w:lastRow="0" w:firstColumn="1" w:lastColumn="0" w:noHBand="0" w:noVBand="1"/>
      </w:tblPr>
      <w:tblGrid>
        <w:gridCol w:w="993"/>
        <w:gridCol w:w="3827"/>
        <w:gridCol w:w="2835"/>
        <w:gridCol w:w="2551"/>
      </w:tblGrid>
      <w:tr w:rsidR="00C6345F" w14:paraId="5424318A" w14:textId="77777777" w:rsidTr="00C6345F">
        <w:tc>
          <w:tcPr>
            <w:tcW w:w="993" w:type="dxa"/>
          </w:tcPr>
          <w:p w14:paraId="504D2898" w14:textId="464BA8BD" w:rsidR="00C6345F" w:rsidRDefault="00C6345F" w:rsidP="00C6345F">
            <w:r>
              <w:rPr>
                <w:rFonts w:hint="eastAsia"/>
              </w:rPr>
              <w:t>週次</w:t>
            </w:r>
          </w:p>
        </w:tc>
        <w:tc>
          <w:tcPr>
            <w:tcW w:w="3827" w:type="dxa"/>
          </w:tcPr>
          <w:p w14:paraId="3B1B351F" w14:textId="2CE9B0F0" w:rsidR="00C6345F" w:rsidRDefault="00C6345F" w:rsidP="00C6345F">
            <w:r>
              <w:rPr>
                <w:rFonts w:hint="eastAsia"/>
              </w:rPr>
              <w:t>項目</w:t>
            </w:r>
          </w:p>
        </w:tc>
        <w:tc>
          <w:tcPr>
            <w:tcW w:w="2835" w:type="dxa"/>
          </w:tcPr>
          <w:p w14:paraId="1DD1C14D" w14:textId="15201994" w:rsidR="00C6345F" w:rsidRDefault="00C6345F" w:rsidP="00C6345F">
            <w:r w:rsidRPr="00C6345F">
              <w:rPr>
                <w:rFonts w:hint="eastAsia"/>
              </w:rPr>
              <w:t>完成否</w:t>
            </w:r>
          </w:p>
        </w:tc>
        <w:tc>
          <w:tcPr>
            <w:tcW w:w="2551" w:type="dxa"/>
          </w:tcPr>
          <w:p w14:paraId="12F1750D" w14:textId="1764A091" w:rsidR="00C6345F" w:rsidRDefault="00C6345F" w:rsidP="00C6345F">
            <w:r w:rsidRPr="00C6345F">
              <w:rPr>
                <w:rFonts w:hint="eastAsia"/>
              </w:rPr>
              <w:t>無法完成原因</w:t>
            </w:r>
          </w:p>
        </w:tc>
      </w:tr>
      <w:tr w:rsidR="00C6345F" w14:paraId="6E67C44E" w14:textId="77777777" w:rsidTr="00C6345F">
        <w:tc>
          <w:tcPr>
            <w:tcW w:w="993" w:type="dxa"/>
          </w:tcPr>
          <w:p w14:paraId="0B8D4F5B" w14:textId="5F952B6E" w:rsidR="00C6345F" w:rsidRDefault="00C6345F" w:rsidP="00C6345F">
            <w:r>
              <w:rPr>
                <w:rFonts w:hint="eastAsia"/>
              </w:rPr>
              <w:t>1</w:t>
            </w:r>
          </w:p>
        </w:tc>
        <w:tc>
          <w:tcPr>
            <w:tcW w:w="3827" w:type="dxa"/>
          </w:tcPr>
          <w:p w14:paraId="472A0FD4" w14:textId="09A7FA12" w:rsidR="00C6345F" w:rsidRDefault="00C6345F" w:rsidP="00C6345F">
            <w:r w:rsidRPr="00C6345F">
              <w:rPr>
                <w:rFonts w:hint="eastAsia"/>
              </w:rPr>
              <w:t>解決</w:t>
            </w:r>
            <w:r w:rsidRPr="00C6345F">
              <w:rPr>
                <w:rFonts w:hint="eastAsia"/>
              </w:rPr>
              <w:t xml:space="preserve"> Memory leak</w:t>
            </w:r>
          </w:p>
        </w:tc>
        <w:tc>
          <w:tcPr>
            <w:tcW w:w="2835" w:type="dxa"/>
          </w:tcPr>
          <w:p w14:paraId="33AE1394" w14:textId="106E19C5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3831ED42" w14:textId="77777777" w:rsidR="00C6345F" w:rsidRDefault="00C6345F" w:rsidP="00C6345F"/>
        </w:tc>
      </w:tr>
      <w:tr w:rsidR="00C6345F" w14:paraId="10EF12CF" w14:textId="77777777" w:rsidTr="00C6345F">
        <w:tc>
          <w:tcPr>
            <w:tcW w:w="993" w:type="dxa"/>
          </w:tcPr>
          <w:p w14:paraId="1DE2E18B" w14:textId="78B013D1" w:rsidR="00C6345F" w:rsidRDefault="00C6345F" w:rsidP="00C6345F">
            <w:r>
              <w:rPr>
                <w:rFonts w:hint="eastAsia"/>
              </w:rPr>
              <w:t>2</w:t>
            </w:r>
          </w:p>
        </w:tc>
        <w:tc>
          <w:tcPr>
            <w:tcW w:w="3827" w:type="dxa"/>
          </w:tcPr>
          <w:p w14:paraId="23F3590E" w14:textId="381DD19D" w:rsidR="00C6345F" w:rsidRDefault="00C6345F" w:rsidP="00C6345F">
            <w:r w:rsidRPr="00C6345F">
              <w:rPr>
                <w:rFonts w:hint="eastAsia"/>
              </w:rPr>
              <w:t>自定遊戲</w:t>
            </w:r>
            <w:r w:rsidRPr="00C6345F">
              <w:rPr>
                <w:rFonts w:hint="eastAsia"/>
              </w:rPr>
              <w:t xml:space="preserve"> Icon</w:t>
            </w:r>
          </w:p>
        </w:tc>
        <w:tc>
          <w:tcPr>
            <w:tcW w:w="2835" w:type="dxa"/>
          </w:tcPr>
          <w:p w14:paraId="49AC3378" w14:textId="63D0D3E9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E3F6413" w14:textId="77777777" w:rsidR="00C6345F" w:rsidRDefault="00C6345F" w:rsidP="00C6345F"/>
        </w:tc>
      </w:tr>
      <w:tr w:rsidR="00C6345F" w14:paraId="6F0CCED6" w14:textId="77777777" w:rsidTr="00C6345F">
        <w:tc>
          <w:tcPr>
            <w:tcW w:w="993" w:type="dxa"/>
          </w:tcPr>
          <w:p w14:paraId="3EB143E0" w14:textId="15F5389B" w:rsidR="00C6345F" w:rsidRDefault="00C6345F" w:rsidP="00C6345F">
            <w:r>
              <w:rPr>
                <w:rFonts w:hint="eastAsia"/>
              </w:rPr>
              <w:t>3</w:t>
            </w:r>
          </w:p>
        </w:tc>
        <w:tc>
          <w:tcPr>
            <w:tcW w:w="3827" w:type="dxa"/>
          </w:tcPr>
          <w:p w14:paraId="3185B674" w14:textId="5E9AA6D6" w:rsidR="00C6345F" w:rsidRDefault="00C6345F" w:rsidP="00C6345F">
            <w:r w:rsidRPr="00C6345F">
              <w:rPr>
                <w:rFonts w:hint="eastAsia"/>
              </w:rPr>
              <w:t>有</w:t>
            </w:r>
            <w:r w:rsidRPr="00C6345F">
              <w:rPr>
                <w:rFonts w:hint="eastAsia"/>
              </w:rPr>
              <w:t xml:space="preserve"> About </w:t>
            </w:r>
            <w:r w:rsidRPr="00C6345F">
              <w:rPr>
                <w:rFonts w:hint="eastAsia"/>
              </w:rPr>
              <w:t>畫面</w:t>
            </w:r>
          </w:p>
        </w:tc>
        <w:tc>
          <w:tcPr>
            <w:tcW w:w="2835" w:type="dxa"/>
          </w:tcPr>
          <w:p w14:paraId="71B53DF4" w14:textId="536AB37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116B439" w14:textId="77777777" w:rsidR="00C6345F" w:rsidRDefault="00C6345F" w:rsidP="00C6345F"/>
        </w:tc>
      </w:tr>
      <w:tr w:rsidR="00C6345F" w14:paraId="32C71A2A" w14:textId="77777777" w:rsidTr="00C6345F">
        <w:tc>
          <w:tcPr>
            <w:tcW w:w="993" w:type="dxa"/>
          </w:tcPr>
          <w:p w14:paraId="5967E9AB" w14:textId="7B895990" w:rsidR="00C6345F" w:rsidRDefault="00C6345F" w:rsidP="00C6345F">
            <w:r>
              <w:rPr>
                <w:rFonts w:hint="eastAsia"/>
              </w:rPr>
              <w:t>4</w:t>
            </w:r>
          </w:p>
        </w:tc>
        <w:tc>
          <w:tcPr>
            <w:tcW w:w="3827" w:type="dxa"/>
          </w:tcPr>
          <w:p w14:paraId="027C1DC4" w14:textId="28EF7F3E" w:rsidR="00C6345F" w:rsidRDefault="00C6345F" w:rsidP="00C6345F">
            <w:r w:rsidRPr="00C6345F">
              <w:rPr>
                <w:rFonts w:hint="eastAsia"/>
              </w:rPr>
              <w:t>初始畫面說明按鍵及滑鼠</w:t>
            </w:r>
          </w:p>
        </w:tc>
        <w:tc>
          <w:tcPr>
            <w:tcW w:w="2835" w:type="dxa"/>
          </w:tcPr>
          <w:p w14:paraId="6E8E971B" w14:textId="2E14E3C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47DBC5" w14:textId="77777777" w:rsidR="00C6345F" w:rsidRDefault="00C6345F" w:rsidP="00C6345F"/>
        </w:tc>
      </w:tr>
      <w:tr w:rsidR="00C6345F" w14:paraId="19348405" w14:textId="77777777" w:rsidTr="00C6345F">
        <w:tc>
          <w:tcPr>
            <w:tcW w:w="993" w:type="dxa"/>
          </w:tcPr>
          <w:p w14:paraId="1B439201" w14:textId="5F3DDF8C" w:rsidR="00C6345F" w:rsidRDefault="00C6345F" w:rsidP="00C6345F">
            <w:r>
              <w:rPr>
                <w:rFonts w:hint="eastAsia"/>
              </w:rPr>
              <w:t>5</w:t>
            </w:r>
          </w:p>
        </w:tc>
        <w:tc>
          <w:tcPr>
            <w:tcW w:w="3827" w:type="dxa"/>
          </w:tcPr>
          <w:p w14:paraId="0A44F48D" w14:textId="67151B0A" w:rsidR="00C6345F" w:rsidRDefault="00C6345F" w:rsidP="00C6345F">
            <w:r w:rsidRPr="00C6345F">
              <w:rPr>
                <w:rFonts w:hint="eastAsia"/>
              </w:rPr>
              <w:t>之用法與密技</w:t>
            </w:r>
          </w:p>
        </w:tc>
        <w:tc>
          <w:tcPr>
            <w:tcW w:w="2835" w:type="dxa"/>
          </w:tcPr>
          <w:p w14:paraId="126683F1" w14:textId="1A52D923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01E0694E" w14:textId="77777777" w:rsidR="00C6345F" w:rsidRDefault="00C6345F" w:rsidP="00C6345F"/>
        </w:tc>
      </w:tr>
      <w:tr w:rsidR="00C6345F" w14:paraId="6FCDB1AC" w14:textId="77777777" w:rsidTr="00C6345F">
        <w:tc>
          <w:tcPr>
            <w:tcW w:w="993" w:type="dxa"/>
          </w:tcPr>
          <w:p w14:paraId="0EB96D84" w14:textId="63B5EFF9" w:rsidR="00C6345F" w:rsidRDefault="00C6345F" w:rsidP="00C6345F">
            <w:r>
              <w:rPr>
                <w:rFonts w:hint="eastAsia"/>
              </w:rPr>
              <w:t>6</w:t>
            </w:r>
          </w:p>
        </w:tc>
        <w:tc>
          <w:tcPr>
            <w:tcW w:w="3827" w:type="dxa"/>
          </w:tcPr>
          <w:p w14:paraId="7AAB262F" w14:textId="7BBF9F82" w:rsidR="00C6345F" w:rsidRDefault="00C6345F" w:rsidP="00C6345F">
            <w:r w:rsidRPr="00C6345F">
              <w:rPr>
                <w:rFonts w:hint="eastAsia"/>
              </w:rPr>
              <w:t>上傳</w:t>
            </w:r>
            <w:r w:rsidRPr="00C6345F">
              <w:rPr>
                <w:rFonts w:hint="eastAsia"/>
              </w:rPr>
              <w:t xml:space="preserve"> setup/apk/source </w:t>
            </w:r>
            <w:r w:rsidRPr="00C6345F">
              <w:rPr>
                <w:rFonts w:hint="eastAsia"/>
              </w:rPr>
              <w:t>檔</w:t>
            </w:r>
          </w:p>
        </w:tc>
        <w:tc>
          <w:tcPr>
            <w:tcW w:w="2835" w:type="dxa"/>
          </w:tcPr>
          <w:p w14:paraId="12E4D2FC" w14:textId="22FD4045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7ED567" w14:textId="77777777" w:rsidR="00C6345F" w:rsidRDefault="00C6345F" w:rsidP="00C6345F"/>
        </w:tc>
      </w:tr>
      <w:tr w:rsidR="00C6345F" w14:paraId="72C6AA86" w14:textId="77777777" w:rsidTr="00C6345F">
        <w:tc>
          <w:tcPr>
            <w:tcW w:w="993" w:type="dxa"/>
          </w:tcPr>
          <w:p w14:paraId="41260AFF" w14:textId="55C415CC" w:rsidR="00C6345F" w:rsidRDefault="00C6345F" w:rsidP="00C6345F">
            <w:r>
              <w:rPr>
                <w:rFonts w:hint="eastAsia"/>
              </w:rPr>
              <w:t>7</w:t>
            </w:r>
          </w:p>
        </w:tc>
        <w:tc>
          <w:tcPr>
            <w:tcW w:w="3827" w:type="dxa"/>
          </w:tcPr>
          <w:p w14:paraId="6B80A7AF" w14:textId="34D0A9E0" w:rsidR="00C6345F" w:rsidRDefault="00C6345F" w:rsidP="00C6345F">
            <w:r w:rsidRPr="00C6345F">
              <w:t xml:space="preserve">setup </w:t>
            </w:r>
            <w:r w:rsidRPr="00C6345F">
              <w:rPr>
                <w:rFonts w:hint="eastAsia"/>
              </w:rPr>
              <w:t>檔可正確執行</w:t>
            </w:r>
          </w:p>
        </w:tc>
        <w:tc>
          <w:tcPr>
            <w:tcW w:w="2835" w:type="dxa"/>
          </w:tcPr>
          <w:p w14:paraId="41ADD69E" w14:textId="79F296EE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450F308F" w14:textId="77777777" w:rsidR="00C6345F" w:rsidRDefault="00C6345F" w:rsidP="00C6345F"/>
        </w:tc>
      </w:tr>
      <w:tr w:rsidR="00C6345F" w14:paraId="023C5240" w14:textId="77777777" w:rsidTr="00C6345F">
        <w:tc>
          <w:tcPr>
            <w:tcW w:w="993" w:type="dxa"/>
          </w:tcPr>
          <w:p w14:paraId="2218BAC6" w14:textId="1889E350" w:rsidR="00C6345F" w:rsidRDefault="00C6345F" w:rsidP="00C6345F">
            <w:r>
              <w:rPr>
                <w:rFonts w:hint="eastAsia"/>
              </w:rPr>
              <w:t>8</w:t>
            </w:r>
          </w:p>
        </w:tc>
        <w:tc>
          <w:tcPr>
            <w:tcW w:w="3827" w:type="dxa"/>
          </w:tcPr>
          <w:p w14:paraId="29C1F72D" w14:textId="063CF112" w:rsidR="00C6345F" w:rsidRDefault="00C6345F" w:rsidP="00C6345F">
            <w:r w:rsidRPr="00C6345F">
              <w:rPr>
                <w:rFonts w:hint="eastAsia"/>
              </w:rPr>
              <w:t>報告字型、點數、對齊、行</w:t>
            </w:r>
          </w:p>
        </w:tc>
        <w:tc>
          <w:tcPr>
            <w:tcW w:w="2835" w:type="dxa"/>
          </w:tcPr>
          <w:p w14:paraId="11344A80" w14:textId="5AE844E1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1E1AB91D" w14:textId="77777777" w:rsidR="00C6345F" w:rsidRDefault="00C6345F" w:rsidP="00C6345F"/>
        </w:tc>
      </w:tr>
      <w:tr w:rsidR="00C6345F" w14:paraId="726DD3AF" w14:textId="77777777" w:rsidTr="00C6345F">
        <w:tc>
          <w:tcPr>
            <w:tcW w:w="993" w:type="dxa"/>
          </w:tcPr>
          <w:p w14:paraId="6C3D71B2" w14:textId="7CE242F6" w:rsidR="00C6345F" w:rsidRDefault="00C6345F" w:rsidP="00C6345F">
            <w:r>
              <w:rPr>
                <w:rFonts w:hint="eastAsia"/>
              </w:rPr>
              <w:t>9</w:t>
            </w:r>
          </w:p>
        </w:tc>
        <w:tc>
          <w:tcPr>
            <w:tcW w:w="3827" w:type="dxa"/>
          </w:tcPr>
          <w:p w14:paraId="0C3FA351" w14:textId="0E971BFA" w:rsidR="00C6345F" w:rsidRDefault="00C6345F" w:rsidP="00C6345F">
            <w:r w:rsidRPr="00C6345F">
              <w:rPr>
                <w:rFonts w:hint="eastAsia"/>
              </w:rPr>
              <w:t>距、頁碼等格式正確</w:t>
            </w:r>
          </w:p>
        </w:tc>
        <w:tc>
          <w:tcPr>
            <w:tcW w:w="2835" w:type="dxa"/>
          </w:tcPr>
          <w:p w14:paraId="00691267" w14:textId="7DCB71EA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9F3A0D4" w14:textId="77777777" w:rsidR="00C6345F" w:rsidRDefault="00C6345F" w:rsidP="00C6345F"/>
        </w:tc>
      </w:tr>
      <w:tr w:rsidR="00C6345F" w14:paraId="0320B344" w14:textId="77777777" w:rsidTr="00C6345F">
        <w:tc>
          <w:tcPr>
            <w:tcW w:w="993" w:type="dxa"/>
          </w:tcPr>
          <w:p w14:paraId="3EED127B" w14:textId="15DD9D8F" w:rsidR="00C6345F" w:rsidRDefault="00C6345F" w:rsidP="00C6345F">
            <w:r>
              <w:rPr>
                <w:rFonts w:hint="eastAsia"/>
              </w:rPr>
              <w:t>10</w:t>
            </w:r>
          </w:p>
        </w:tc>
        <w:tc>
          <w:tcPr>
            <w:tcW w:w="3827" w:type="dxa"/>
          </w:tcPr>
          <w:p w14:paraId="27EAC4D0" w14:textId="6C4F6A1E" w:rsidR="00C6345F" w:rsidRDefault="00C6345F" w:rsidP="00C6345F">
            <w:r w:rsidRPr="00C6345F">
              <w:rPr>
                <w:rFonts w:hint="eastAsia"/>
              </w:rPr>
              <w:t>全螢幕啟動–改列加分項目</w:t>
            </w:r>
          </w:p>
        </w:tc>
        <w:tc>
          <w:tcPr>
            <w:tcW w:w="2835" w:type="dxa"/>
          </w:tcPr>
          <w:p w14:paraId="748D2804" w14:textId="6223276B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="0044662A">
              <w:rPr>
                <w:rFonts w:hint="eastAsia"/>
              </w:rPr>
              <w:t>■</w:t>
            </w:r>
            <w:r w:rsidRPr="00C6345F">
              <w:rPr>
                <w:rFonts w:hint="eastAsia"/>
              </w:rPr>
              <w:t>未完成</w:t>
            </w:r>
          </w:p>
        </w:tc>
        <w:tc>
          <w:tcPr>
            <w:tcW w:w="2551" w:type="dxa"/>
          </w:tcPr>
          <w:p w14:paraId="66451417" w14:textId="77777777" w:rsidR="00C6345F" w:rsidRDefault="00C6345F" w:rsidP="00C6345F"/>
        </w:tc>
      </w:tr>
    </w:tbl>
    <w:p w14:paraId="17FAD984" w14:textId="77777777" w:rsidR="00C6345F" w:rsidRPr="00C6345F" w:rsidRDefault="00C6345F" w:rsidP="00C6345F"/>
    <w:p w14:paraId="23275E70" w14:textId="742950D7" w:rsidR="008D7C09" w:rsidRDefault="008D7C09" w:rsidP="008D7C09">
      <w:pPr>
        <w:pStyle w:val="2"/>
      </w:pPr>
      <w:r>
        <w:rPr>
          <w:rFonts w:hint="eastAsia"/>
        </w:rPr>
        <w:t>收穫</w:t>
      </w:r>
    </w:p>
    <w:p w14:paraId="700F40AA" w14:textId="0E484CF0" w:rsidR="00853BFF" w:rsidRDefault="00853BFF" w:rsidP="00853BFF">
      <w:pPr>
        <w:ind w:left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06BC404C" w14:textId="51CC5154" w:rsidR="00853BFF" w:rsidRDefault="00853BFF" w:rsidP="00853BFF">
      <w:pPr>
        <w:ind w:left="480" w:firstLine="480"/>
      </w:pPr>
      <w:r>
        <w:rPr>
          <w:rFonts w:hint="eastAsia"/>
        </w:rPr>
        <w:t>這次的專案，讓我對於物件導向的瞭解更加深刻，對於</w:t>
      </w:r>
      <w:r>
        <w:rPr>
          <w:rFonts w:hint="eastAsia"/>
        </w:rPr>
        <w:t>framework</w:t>
      </w:r>
      <w:r>
        <w:rPr>
          <w:rFonts w:hint="eastAsia"/>
        </w:rPr>
        <w:t>的開發，也又所了解，物件與物件之間的動作，以及對於物件的</w:t>
      </w:r>
      <w:r>
        <w:rPr>
          <w:rFonts w:hint="eastAsia"/>
        </w:rPr>
        <w:t>On</w:t>
      </w:r>
      <w:r>
        <w:t>Move</w:t>
      </w:r>
      <w:r>
        <w:rPr>
          <w:rFonts w:hint="eastAsia"/>
        </w:rPr>
        <w:t>與</w:t>
      </w:r>
      <w:r>
        <w:rPr>
          <w:rFonts w:hint="eastAsia"/>
        </w:rPr>
        <w:t>O</w:t>
      </w:r>
      <w:r>
        <w:t>nShow</w:t>
      </w:r>
      <w:r>
        <w:rPr>
          <w:rFonts w:hint="eastAsia"/>
        </w:rPr>
        <w:t>的分離更加的熟悉。</w:t>
      </w:r>
    </w:p>
    <w:p w14:paraId="3CAEE105" w14:textId="77777777" w:rsidR="00081CAF" w:rsidRDefault="00081CAF" w:rsidP="00081CAF">
      <w:pPr>
        <w:ind w:firstLine="480"/>
      </w:pPr>
      <w:r>
        <w:rPr>
          <w:rFonts w:hint="eastAsia"/>
        </w:rPr>
        <w:lastRenderedPageBreak/>
        <w:t>黃品宥</w:t>
      </w:r>
      <w:r>
        <w:rPr>
          <w:rFonts w:hint="eastAsia"/>
        </w:rPr>
        <w:t>:</w:t>
      </w:r>
    </w:p>
    <w:p w14:paraId="6101D458" w14:textId="01477D1E" w:rsidR="00A61210" w:rsidRDefault="00081CAF" w:rsidP="00081CAF">
      <w:pPr>
        <w:rPr>
          <w:rFonts w:hint="eastAsia"/>
        </w:rPr>
      </w:pPr>
      <w:r>
        <w:tab/>
      </w:r>
      <w:r>
        <w:tab/>
      </w:r>
      <w:r w:rsidR="00A61210">
        <w:rPr>
          <w:rFonts w:hint="eastAsia"/>
        </w:rPr>
        <w:t>經過了這次的專案，我</w:t>
      </w:r>
    </w:p>
    <w:p w14:paraId="2658EDFE" w14:textId="77777777" w:rsidR="00081CAF" w:rsidRDefault="00081CAF" w:rsidP="00853BFF">
      <w:pPr>
        <w:ind w:left="480" w:firstLine="480"/>
      </w:pPr>
    </w:p>
    <w:p w14:paraId="2C4F04AB" w14:textId="4FA72C63" w:rsidR="008D7C09" w:rsidRDefault="008D7C09" w:rsidP="008D7C09">
      <w:pPr>
        <w:pStyle w:val="2"/>
      </w:pPr>
      <w:r>
        <w:rPr>
          <w:rFonts w:hint="eastAsia"/>
        </w:rPr>
        <w:t>心得</w:t>
      </w:r>
    </w:p>
    <w:p w14:paraId="5B5EC50E" w14:textId="5647745F" w:rsidR="00853BFF" w:rsidRPr="00853BFF" w:rsidRDefault="00853BFF" w:rsidP="00853BFF">
      <w:pPr>
        <w:ind w:firstLine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45119C54" w14:textId="1CC10AB7" w:rsidR="00853BFF" w:rsidRPr="00853BFF" w:rsidRDefault="00853BFF" w:rsidP="00853BFF">
      <w:pPr>
        <w:ind w:left="480" w:firstLine="480"/>
      </w:pPr>
      <w:r>
        <w:rPr>
          <w:rFonts w:hint="eastAsia"/>
        </w:rPr>
        <w:t>這次的</w:t>
      </w:r>
      <w:r>
        <w:rPr>
          <w:rFonts w:hint="eastAsia"/>
        </w:rPr>
        <w:t>OOPL</w:t>
      </w:r>
      <w:r>
        <w:rPr>
          <w:rFonts w:hint="eastAsia"/>
        </w:rPr>
        <w:t>，我發現我有時間分配的問題，原本以為可以在學期期間完成，但是有許多問題，再加上對自己的寬容，導致要在期末趕工，做出來的成品也有一些問題，第二次</w:t>
      </w:r>
      <w:r>
        <w:rPr>
          <w:rFonts w:hint="eastAsia"/>
        </w:rPr>
        <w:t>Demo</w:t>
      </w:r>
      <w:r>
        <w:rPr>
          <w:rFonts w:hint="eastAsia"/>
        </w:rPr>
        <w:t>時，為了趕出進度，重力世界使用</w:t>
      </w:r>
      <w:r>
        <w:rPr>
          <w:rFonts w:hint="eastAsia"/>
        </w:rPr>
        <w:t>i</w:t>
      </w:r>
      <w:r>
        <w:t>f-else</w:t>
      </w:r>
      <w:r>
        <w:rPr>
          <w:rFonts w:hint="eastAsia"/>
        </w:rPr>
        <w:t>硬幹出來，效果有出來了，但是再做第二關時，就要砍掉重寫，對於這個情況，我覺得我需要做更好得時間規劃，對於進度的期限應該更加嚴苛，</w:t>
      </w:r>
      <w:r w:rsidR="00E55D01">
        <w:rPr>
          <w:rFonts w:hint="eastAsia"/>
        </w:rPr>
        <w:t>對於小組的應該更有效的溝通，這學期的課程，我學到了更多關於</w:t>
      </w:r>
      <w:r w:rsidR="00E55D01">
        <w:rPr>
          <w:rFonts w:hint="eastAsia"/>
        </w:rPr>
        <w:t>OOP</w:t>
      </w:r>
      <w:r w:rsidR="00E55D01">
        <w:rPr>
          <w:rFonts w:hint="eastAsia"/>
        </w:rPr>
        <w:t>的應用與團隊的開發，對我很又幫助。</w:t>
      </w:r>
    </w:p>
    <w:p w14:paraId="273C0828" w14:textId="267A3E2C" w:rsidR="00853BFF" w:rsidRDefault="00E81061" w:rsidP="00853BFF">
      <w:r>
        <w:tab/>
      </w:r>
      <w:r>
        <w:rPr>
          <w:rFonts w:hint="eastAsia"/>
        </w:rPr>
        <w:t>黃品宥</w:t>
      </w:r>
      <w:r>
        <w:rPr>
          <w:rFonts w:hint="eastAsia"/>
        </w:rPr>
        <w:t>:</w:t>
      </w:r>
    </w:p>
    <w:p w14:paraId="3AAFDCA0" w14:textId="608152B2" w:rsidR="00E81061" w:rsidRDefault="00E81061" w:rsidP="00853BFF">
      <w:r>
        <w:tab/>
      </w:r>
      <w:r>
        <w:tab/>
      </w:r>
      <w:r>
        <w:rPr>
          <w:rFonts w:hint="eastAsia"/>
        </w:rPr>
        <w:t>123</w:t>
      </w:r>
    </w:p>
    <w:p w14:paraId="5C4E5AB1" w14:textId="4B68404A" w:rsidR="00E81061" w:rsidRDefault="00E81061" w:rsidP="00853BFF"/>
    <w:p w14:paraId="656B4D4C" w14:textId="77777777" w:rsidR="00E81061" w:rsidRPr="00853BFF" w:rsidRDefault="00E81061" w:rsidP="00853BFF"/>
    <w:p w14:paraId="7A51215A" w14:textId="53A2404F" w:rsidR="008D7C09" w:rsidRPr="008D7C09" w:rsidRDefault="008D7C09" w:rsidP="008D7C09">
      <w:pPr>
        <w:pStyle w:val="2"/>
      </w:pPr>
      <w:r>
        <w:rPr>
          <w:rFonts w:hint="eastAsia"/>
        </w:rPr>
        <w:t>對於本次課程的建議</w:t>
      </w:r>
    </w:p>
    <w:p w14:paraId="0922599F" w14:textId="3BE62C6A" w:rsidR="008D7C09" w:rsidRPr="008D7C09" w:rsidRDefault="008D7C09" w:rsidP="008D7C09">
      <w:pPr>
        <w:pStyle w:val="1"/>
        <w:numPr>
          <w:ilvl w:val="0"/>
          <w:numId w:val="0"/>
        </w:numPr>
      </w:pPr>
      <w:r>
        <w:rPr>
          <w:rFonts w:hint="eastAsia"/>
        </w:rPr>
        <w:t>附錄</w:t>
      </w:r>
    </w:p>
    <w:p w14:paraId="367821F3" w14:textId="76693A2F" w:rsidR="00241DD1" w:rsidRPr="00241DD1" w:rsidRDefault="00241DD1" w:rsidP="005A6D61">
      <w:pPr>
        <w:ind w:firstLine="480"/>
      </w:pPr>
    </w:p>
    <w:p w14:paraId="05EB2DB6" w14:textId="77777777" w:rsidR="00241DD1" w:rsidRPr="00241DD1" w:rsidRDefault="00241DD1" w:rsidP="005A6D61"/>
    <w:p w14:paraId="76B3C3EB" w14:textId="77777777" w:rsidR="00241DD1" w:rsidRPr="00241DD1" w:rsidRDefault="00241DD1" w:rsidP="005A6D61">
      <w:pPr>
        <w:pStyle w:val="a9"/>
        <w:ind w:left="1680" w:firstLine="0"/>
        <w:rPr>
          <w:lang w:eastAsia="zh-TW"/>
        </w:rPr>
      </w:pPr>
    </w:p>
    <w:sectPr w:rsidR="00241DD1" w:rsidRPr="00241DD1" w:rsidSect="00A64482">
      <w:headerReference w:type="default" r:id="rId21"/>
      <w:footerReference w:type="default" r:id="rId22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49022" w14:textId="77777777" w:rsidR="00652878" w:rsidRDefault="00652878" w:rsidP="00A24463">
      <w:r>
        <w:separator/>
      </w:r>
    </w:p>
  </w:endnote>
  <w:endnote w:type="continuationSeparator" w:id="0">
    <w:p w14:paraId="0329DD03" w14:textId="77777777" w:rsidR="00652878" w:rsidRDefault="00652878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D2C5" w14:textId="0126EAA6" w:rsidR="00B23633" w:rsidRDefault="00B23633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84D4A" w14:textId="77777777" w:rsidR="00B23633" w:rsidRDefault="00B23633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A2B1" w14:textId="530C205C" w:rsidR="002D7EFB" w:rsidRDefault="002D7EFB" w:rsidP="002D7EFB">
    <w:pPr>
      <w:pStyle w:val="a5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160319"/>
      <w:docPartObj>
        <w:docPartGallery w:val="Page Numbers (Bottom of Page)"/>
        <w:docPartUnique/>
      </w:docPartObj>
    </w:sdtPr>
    <w:sdtEndPr/>
    <w:sdtContent>
      <w:p w14:paraId="00D10E8A" w14:textId="4740E804" w:rsidR="002D7EFB" w:rsidRDefault="002D7EFB" w:rsidP="002D7EF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4AB03" w14:textId="77777777" w:rsidR="00652878" w:rsidRDefault="00652878" w:rsidP="00A24463">
      <w:r>
        <w:separator/>
      </w:r>
    </w:p>
  </w:footnote>
  <w:footnote w:type="continuationSeparator" w:id="0">
    <w:p w14:paraId="4D4EA9E0" w14:textId="77777777" w:rsidR="00652878" w:rsidRDefault="00652878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868A" w14:textId="77777777" w:rsidR="00B23633" w:rsidRDefault="00B23633">
    <w:pPr>
      <w:pStyle w:val="a5"/>
      <w:jc w:val="center"/>
    </w:pPr>
    <w:r w:rsidRPr="00FB7B13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BC67" w14:textId="77777777" w:rsidR="002D7EFB" w:rsidRDefault="002D7EF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F0633" w14:textId="77777777" w:rsidR="002D7EFB" w:rsidRDefault="002D7E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0DE712B4"/>
    <w:multiLevelType w:val="hybridMultilevel"/>
    <w:tmpl w:val="57C0E6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5079C1"/>
    <w:multiLevelType w:val="hybridMultilevel"/>
    <w:tmpl w:val="84FA135A"/>
    <w:lvl w:ilvl="0" w:tplc="CEDC71C0">
      <w:start w:val="1"/>
      <w:numFmt w:val="taiwaneseCountingThousand"/>
      <w:pStyle w:val="1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1D38B1"/>
    <w:multiLevelType w:val="hybridMultilevel"/>
    <w:tmpl w:val="C7BAD26C"/>
    <w:lvl w:ilvl="0" w:tplc="B14AD02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02009F"/>
    <w:multiLevelType w:val="hybridMultilevel"/>
    <w:tmpl w:val="E1E6CC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1C304D4"/>
    <w:multiLevelType w:val="hybridMultilevel"/>
    <w:tmpl w:val="768E9282"/>
    <w:lvl w:ilvl="0" w:tplc="251886BC">
      <w:start w:val="1"/>
      <w:numFmt w:val="decimal"/>
      <w:pStyle w:val="2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6FF15EB"/>
    <w:multiLevelType w:val="hybridMultilevel"/>
    <w:tmpl w:val="123CEEA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623C2256">
      <w:start w:val="1"/>
      <w:numFmt w:val="taiwaneseCountingThousand"/>
      <w:lvlText w:val="%2、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12"/>
  </w:num>
  <w:num w:numId="9">
    <w:abstractNumId w:val="4"/>
  </w:num>
  <w:num w:numId="10">
    <w:abstractNumId w:val="7"/>
  </w:num>
  <w:num w:numId="11">
    <w:abstractNumId w:val="2"/>
  </w:num>
  <w:num w:numId="12">
    <w:abstractNumId w:val="8"/>
  </w:num>
  <w:num w:numId="13">
    <w:abstractNumId w:val="3"/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14AFA"/>
    <w:rsid w:val="00081CAF"/>
    <w:rsid w:val="000C2FFF"/>
    <w:rsid w:val="00131CAF"/>
    <w:rsid w:val="001C4301"/>
    <w:rsid w:val="00241DD1"/>
    <w:rsid w:val="00247647"/>
    <w:rsid w:val="002916BE"/>
    <w:rsid w:val="002D7EFB"/>
    <w:rsid w:val="0038289A"/>
    <w:rsid w:val="003929B6"/>
    <w:rsid w:val="003A3A54"/>
    <w:rsid w:val="003B1D82"/>
    <w:rsid w:val="003D1D54"/>
    <w:rsid w:val="00415790"/>
    <w:rsid w:val="00421047"/>
    <w:rsid w:val="004350D0"/>
    <w:rsid w:val="0044662A"/>
    <w:rsid w:val="00463297"/>
    <w:rsid w:val="004C442B"/>
    <w:rsid w:val="004C5C16"/>
    <w:rsid w:val="00525549"/>
    <w:rsid w:val="005806AC"/>
    <w:rsid w:val="005A6D61"/>
    <w:rsid w:val="005F2E53"/>
    <w:rsid w:val="00635876"/>
    <w:rsid w:val="00652878"/>
    <w:rsid w:val="006F439C"/>
    <w:rsid w:val="007D3E15"/>
    <w:rsid w:val="00816837"/>
    <w:rsid w:val="00835671"/>
    <w:rsid w:val="00844DB2"/>
    <w:rsid w:val="00853BFF"/>
    <w:rsid w:val="008715F2"/>
    <w:rsid w:val="008D7C09"/>
    <w:rsid w:val="008D7F3C"/>
    <w:rsid w:val="00943F0B"/>
    <w:rsid w:val="009554B9"/>
    <w:rsid w:val="00A05B2E"/>
    <w:rsid w:val="00A21607"/>
    <w:rsid w:val="00A24463"/>
    <w:rsid w:val="00A61210"/>
    <w:rsid w:val="00A64482"/>
    <w:rsid w:val="00AB7AF0"/>
    <w:rsid w:val="00B23633"/>
    <w:rsid w:val="00B416B9"/>
    <w:rsid w:val="00B44388"/>
    <w:rsid w:val="00BC2B1B"/>
    <w:rsid w:val="00BE6567"/>
    <w:rsid w:val="00BF7FBD"/>
    <w:rsid w:val="00C268C1"/>
    <w:rsid w:val="00C55B42"/>
    <w:rsid w:val="00C6345F"/>
    <w:rsid w:val="00C674BC"/>
    <w:rsid w:val="00C87DFE"/>
    <w:rsid w:val="00D36843"/>
    <w:rsid w:val="00E55D01"/>
    <w:rsid w:val="00E81061"/>
    <w:rsid w:val="00EA08B8"/>
    <w:rsid w:val="00EA3035"/>
    <w:rsid w:val="00EC55B9"/>
    <w:rsid w:val="00F436BC"/>
    <w:rsid w:val="00F86220"/>
    <w:rsid w:val="00F94893"/>
    <w:rsid w:val="00FB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29B6"/>
    <w:pPr>
      <w:widowControl w:val="0"/>
    </w:pPr>
    <w:rPr>
      <w:rFonts w:eastAsia="標楷體"/>
    </w:rPr>
  </w:style>
  <w:style w:type="paragraph" w:styleId="1">
    <w:name w:val="heading 1"/>
    <w:basedOn w:val="a"/>
    <w:next w:val="a"/>
    <w:link w:val="10"/>
    <w:uiPriority w:val="9"/>
    <w:qFormat/>
    <w:rsid w:val="005A6D61"/>
    <w:pPr>
      <w:keepNext/>
      <w:numPr>
        <w:numId w:val="13"/>
      </w:numPr>
      <w:outlineLvl w:val="0"/>
    </w:pPr>
    <w:rPr>
      <w:rFonts w:asciiTheme="majorHAnsi" w:hAnsiTheme="majorHAnsi"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3929B6"/>
    <w:pPr>
      <w:keepNext/>
      <w:numPr>
        <w:numId w:val="12"/>
      </w:numPr>
      <w:outlineLvl w:val="1"/>
    </w:pPr>
    <w:rPr>
      <w:rFonts w:ascii="Times New Roman" w:hAnsi="Times New Roman"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hAnsi="標楷體" w:cs="標楷體"/>
      <w:kern w:val="0"/>
      <w:sz w:val="22"/>
      <w:lang w:eastAsia="en-US"/>
    </w:rPr>
  </w:style>
  <w:style w:type="character" w:customStyle="1" w:styleId="10">
    <w:name w:val="標題 1 字元"/>
    <w:basedOn w:val="a0"/>
    <w:link w:val="1"/>
    <w:uiPriority w:val="9"/>
    <w:rsid w:val="005A6D61"/>
    <w:rPr>
      <w:rFonts w:asciiTheme="majorHAnsi" w:eastAsia="標楷體" w:hAnsiTheme="majorHAnsi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3929B6"/>
    <w:rPr>
      <w:rFonts w:ascii="Times New Roman" w:eastAsia="標楷體" w:hAnsi="Times New Roman" w:cstheme="majorBidi"/>
      <w:bCs/>
      <w:szCs w:val="48"/>
    </w:rPr>
  </w:style>
  <w:style w:type="table" w:styleId="aa">
    <w:name w:val="Table Grid"/>
    <w:basedOn w:val="a1"/>
    <w:uiPriority w:val="39"/>
    <w:rsid w:val="00415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911494-4DB1-4087-BC0A-5F4065F51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</TotalTime>
  <Pages>1</Pages>
  <Words>355</Words>
  <Characters>2025</Characters>
  <Application>Microsoft Office Word</Application>
  <DocSecurity>0</DocSecurity>
  <Lines>16</Lines>
  <Paragraphs>4</Paragraphs>
  <ScaleCrop>false</ScaleCrop>
  <Company/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黃品宥</cp:lastModifiedBy>
  <cp:revision>43</cp:revision>
  <dcterms:created xsi:type="dcterms:W3CDTF">2021-06-13T09:03:00Z</dcterms:created>
  <dcterms:modified xsi:type="dcterms:W3CDTF">2021-06-26T09:44:00Z</dcterms:modified>
</cp:coreProperties>
</file>